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092DD" w14:textId="2B0EC8B6" w:rsidR="00CD380E" w:rsidRDefault="00CD380E" w:rsidP="0071483E">
      <w:pPr>
        <w:bidi/>
        <w:jc w:val="center"/>
        <w:rPr>
          <w:rFonts w:ascii="Sakkal Majalla" w:hAnsi="Sakkal Majalla" w:cs="Sakkal Majalla"/>
          <w:b/>
          <w:bCs/>
          <w:sz w:val="34"/>
          <w:szCs w:val="34"/>
          <w:rtl/>
        </w:rPr>
      </w:pPr>
      <w:bookmarkStart w:id="0" w:name="_Hlk40039766"/>
      <w:r>
        <w:rPr>
          <w:rFonts w:ascii="Sakkal Majalla" w:hAnsi="Sakkal Majalla" w:cs="Sakkal Majalla"/>
          <w:b/>
          <w:bCs/>
          <w:sz w:val="34"/>
          <w:szCs w:val="34"/>
        </w:rPr>
        <w:t xml:space="preserve">                                                                                                                                                    </w:t>
      </w:r>
    </w:p>
    <w:p w14:paraId="5952FD39" w14:textId="61207BF7" w:rsidR="0071483E" w:rsidRPr="003B3CAB" w:rsidRDefault="00CD380E" w:rsidP="008836D5">
      <w:pPr>
        <w:bidi/>
        <w:jc w:val="center"/>
        <w:rPr>
          <w:rFonts w:ascii="Sakkal Majalla" w:hAnsi="Sakkal Majalla" w:cs="Sakkal Majalla"/>
          <w:b/>
          <w:bCs/>
          <w:sz w:val="34"/>
          <w:szCs w:val="34"/>
          <w:rtl/>
        </w:rPr>
      </w:pPr>
      <w:r w:rsidRPr="00405225">
        <w:rPr>
          <w:rFonts w:cs="AL-Mohanad Bold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FDAD27" wp14:editId="647E6CCA">
                <wp:simplePos x="0" y="0"/>
                <wp:positionH relativeFrom="column">
                  <wp:posOffset>-700405</wp:posOffset>
                </wp:positionH>
                <wp:positionV relativeFrom="paragraph">
                  <wp:posOffset>-86360</wp:posOffset>
                </wp:positionV>
                <wp:extent cx="2374265" cy="1403985"/>
                <wp:effectExtent l="0" t="0" r="5080" b="6350"/>
                <wp:wrapNone/>
                <wp:docPr id="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935A9" w14:textId="1B9C7AE5" w:rsidR="00CD380E" w:rsidRPr="00405225" w:rsidRDefault="00CD380E" w:rsidP="00CD380E">
                            <w:pPr>
                              <w:jc w:val="right"/>
                              <w:rPr>
                                <w:b/>
                                <w:bCs/>
                                <w:color w:val="1F3864" w:themeColor="accent5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BFDAD27"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6" type="#_x0000_t202" style="position:absolute;left:0;text-align:left;margin-left:-55.15pt;margin-top:-6.8pt;width:186.95pt;height:110.55pt;flip:x;z-index:25166131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" stroked="f">
                <v:textbox style="mso-fit-shape-to-text:t">
                  <w:txbxContent>
                    <w:p w14:paraId="2A3935A9" w14:textId="1B9C7AE5" w:rsidR="00CD380E" w:rsidRPr="00405225" w:rsidRDefault="00CD380E" w:rsidP="00CD380E">
                      <w:pPr>
                        <w:jc w:val="right"/>
                        <w:rPr>
                          <w:b/>
                          <w:bCs/>
                          <w:color w:val="1F3864" w:themeColor="accent5" w:themeShade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1483E" w:rsidRPr="003B3CAB">
        <w:rPr>
          <w:rFonts w:ascii="Sakkal Majalla" w:hAnsi="Sakkal Majalla" w:cs="Sakkal Majalla"/>
          <w:b/>
          <w:bCs/>
          <w:sz w:val="34"/>
          <w:szCs w:val="34"/>
          <w:rtl/>
        </w:rPr>
        <w:t>قرار إداري</w:t>
      </w:r>
    </w:p>
    <w:p w14:paraId="5FC959C2" w14:textId="77777777" w:rsidR="0071483E" w:rsidRPr="0071483E" w:rsidRDefault="0071483E" w:rsidP="0071483E">
      <w:pPr>
        <w:bidi/>
        <w:rPr>
          <w:rtl/>
        </w:rPr>
      </w:pPr>
    </w:p>
    <w:p w14:paraId="4A855073" w14:textId="68235C25" w:rsidR="0071483E" w:rsidRPr="00D437AE" w:rsidRDefault="0071483E" w:rsidP="00D437AE">
      <w:pPr>
        <w:bidi/>
        <w:spacing w:line="240" w:lineRule="auto"/>
        <w:jc w:val="lowKashida"/>
        <w:rPr>
          <w:rFonts w:ascii="Sakkal Majalla" w:hAnsi="Sakkal Majalla" w:cs="Sakkal Majalla"/>
          <w:sz w:val="24"/>
          <w:szCs w:val="24"/>
          <w:rtl/>
        </w:rPr>
      </w:pPr>
      <w:bookmarkStart w:id="1" w:name="_Hlk40039695"/>
      <w:r w:rsidRPr="00D437AE">
        <w:rPr>
          <w:rFonts w:ascii="Sakkal Majalla" w:hAnsi="Sakkal Majalla" w:cs="Sakkal Majalla"/>
          <w:sz w:val="24"/>
          <w:szCs w:val="24"/>
          <w:rtl/>
        </w:rPr>
        <w:t xml:space="preserve">إن </w:t>
      </w:r>
      <w:r w:rsidR="00E4466E">
        <w:rPr>
          <w:rFonts w:ascii="Sakkal Majalla" w:hAnsi="Sakkal Majalla" w:cs="Sakkal Majalla" w:hint="cs"/>
          <w:sz w:val="24"/>
          <w:szCs w:val="24"/>
          <w:rtl/>
        </w:rPr>
        <w:t>.......................................................................................................................</w:t>
      </w:r>
      <w:r w:rsidRPr="00D437AE">
        <w:rPr>
          <w:rFonts w:ascii="Sakkal Majalla" w:hAnsi="Sakkal Majalla" w:cs="Sakkal Majalla"/>
          <w:sz w:val="24"/>
          <w:szCs w:val="24"/>
          <w:rtl/>
        </w:rPr>
        <w:t>.</w:t>
      </w:r>
    </w:p>
    <w:p w14:paraId="776C37F9" w14:textId="17272ADE" w:rsidR="0071483E" w:rsidRPr="00D437AE" w:rsidRDefault="0071483E" w:rsidP="00D437AE">
      <w:pPr>
        <w:bidi/>
        <w:spacing w:line="240" w:lineRule="auto"/>
        <w:jc w:val="lowKashida"/>
        <w:rPr>
          <w:rFonts w:ascii="Sakkal Majalla" w:hAnsi="Sakkal Majalla" w:cs="Sakkal Majalla"/>
          <w:sz w:val="24"/>
          <w:szCs w:val="24"/>
        </w:rPr>
      </w:pPr>
      <w:r w:rsidRPr="00D437AE">
        <w:rPr>
          <w:rFonts w:ascii="Sakkal Majalla" w:hAnsi="Sakkal Majalla" w:cs="Sakkal Majalla"/>
          <w:sz w:val="24"/>
          <w:szCs w:val="24"/>
          <w:rtl/>
        </w:rPr>
        <w:t xml:space="preserve">وبناءً </w:t>
      </w:r>
      <w:r w:rsidR="00752C59" w:rsidRPr="00D437AE">
        <w:rPr>
          <w:rFonts w:ascii="Sakkal Majalla" w:hAnsi="Sakkal Majalla" w:cs="Sakkal Majalla"/>
          <w:sz w:val="24"/>
          <w:szCs w:val="24"/>
          <w:rtl/>
        </w:rPr>
        <w:t xml:space="preserve">على </w:t>
      </w:r>
      <w:r w:rsidR="00E4466E">
        <w:rPr>
          <w:rFonts w:ascii="Sakkal Majalla" w:hAnsi="Sakkal Majalla" w:cs="Sakkal Majalla" w:hint="cs"/>
          <w:sz w:val="24"/>
          <w:szCs w:val="24"/>
          <w:rtl/>
        </w:rPr>
        <w:t>...................................................................................................................</w:t>
      </w:r>
    </w:p>
    <w:p w14:paraId="0DAC3064" w14:textId="6163A845" w:rsidR="0071483E" w:rsidRPr="00D437AE" w:rsidRDefault="0071483E" w:rsidP="00C13083">
      <w:pPr>
        <w:bidi/>
        <w:spacing w:line="240" w:lineRule="auto"/>
        <w:jc w:val="lowKashida"/>
        <w:rPr>
          <w:rFonts w:ascii="Sakkal Majalla" w:hAnsi="Sakkal Majalla" w:cs="Sakkal Majalla"/>
          <w:sz w:val="24"/>
          <w:szCs w:val="24"/>
          <w:rtl/>
        </w:rPr>
      </w:pPr>
      <w:r w:rsidRPr="00D437AE">
        <w:rPr>
          <w:rFonts w:ascii="Sakkal Majalla" w:hAnsi="Sakkal Majalla" w:cs="Sakkal Majalla"/>
          <w:sz w:val="24"/>
          <w:szCs w:val="24"/>
          <w:rtl/>
        </w:rPr>
        <w:t xml:space="preserve">وبناءً على ما عرضته لنا </w:t>
      </w:r>
      <w:r w:rsidR="00E4466E">
        <w:rPr>
          <w:rFonts w:ascii="Sakkal Majalla" w:hAnsi="Sakkal Majalla" w:cs="Sakkal Majalla" w:hint="cs"/>
          <w:sz w:val="24"/>
          <w:szCs w:val="24"/>
          <w:rtl/>
        </w:rPr>
        <w:t>................................</w:t>
      </w:r>
      <w:bookmarkStart w:id="2" w:name="_GoBack"/>
      <w:bookmarkEnd w:id="2"/>
      <w:r w:rsidRPr="00D437AE">
        <w:rPr>
          <w:rFonts w:ascii="Sakkal Majalla" w:hAnsi="Sakkal Majalla" w:cs="Sakkal Majalla"/>
          <w:sz w:val="24"/>
          <w:szCs w:val="24"/>
          <w:rtl/>
        </w:rPr>
        <w:t xml:space="preserve">حيال ما تضمنته نتائج انتخاب </w:t>
      </w:r>
      <w:r w:rsidR="003C2457" w:rsidRPr="00D437AE">
        <w:rPr>
          <w:rFonts w:ascii="Sakkal Majalla" w:hAnsi="Sakkal Majalla" w:cs="Sakkal Majalla"/>
          <w:sz w:val="24"/>
          <w:szCs w:val="24"/>
          <w:rtl/>
        </w:rPr>
        <w:t xml:space="preserve">تشكيل </w:t>
      </w:r>
      <w:r w:rsidRPr="00D437AE">
        <w:rPr>
          <w:rFonts w:ascii="Sakkal Majalla" w:hAnsi="Sakkal Majalla" w:cs="Sakkal Majalla"/>
          <w:sz w:val="24"/>
          <w:szCs w:val="24"/>
          <w:rtl/>
        </w:rPr>
        <w:t xml:space="preserve">مجلس إدارة الجمعية العلمية السعودية </w:t>
      </w:r>
      <w:r w:rsidR="00C13083">
        <w:rPr>
          <w:rFonts w:ascii="Sakkal Majalla" w:hAnsi="Sakkal Majalla" w:cs="Sakkal Majalla"/>
          <w:sz w:val="24"/>
          <w:szCs w:val="24"/>
          <w:rtl/>
        </w:rPr>
        <w:t>ل</w:t>
      </w:r>
      <w:r w:rsidR="00C13083">
        <w:rPr>
          <w:rFonts w:ascii="Sakkal Majalla" w:hAnsi="Sakkal Majalla" w:cs="Sakkal Majalla" w:hint="cs"/>
          <w:sz w:val="24"/>
          <w:szCs w:val="24"/>
          <w:rtl/>
        </w:rPr>
        <w:t>رعاية الطفل</w:t>
      </w:r>
      <w:r w:rsidR="00752C59" w:rsidRPr="00D437AE">
        <w:rPr>
          <w:rFonts w:ascii="Sakkal Majalla" w:hAnsi="Sakkal Majalla" w:cs="Sakkal Majalla"/>
          <w:sz w:val="24"/>
          <w:szCs w:val="24"/>
          <w:rtl/>
        </w:rPr>
        <w:t xml:space="preserve"> </w:t>
      </w:r>
      <w:r w:rsidRPr="00D437AE">
        <w:rPr>
          <w:rFonts w:ascii="Sakkal Majalla" w:hAnsi="Sakkal Majalla" w:cs="Sakkal Majalla"/>
          <w:sz w:val="24"/>
          <w:szCs w:val="24"/>
          <w:rtl/>
        </w:rPr>
        <w:t xml:space="preserve">بدروته </w:t>
      </w:r>
      <w:r w:rsidR="00AD5668">
        <w:rPr>
          <w:rFonts w:ascii="Sakkal Majalla" w:hAnsi="Sakkal Majalla" w:cs="Sakkal Majalla" w:hint="cs"/>
          <w:sz w:val="24"/>
          <w:szCs w:val="24"/>
          <w:rtl/>
        </w:rPr>
        <w:t>الرابعة</w:t>
      </w:r>
      <w:r w:rsidR="00A16ECA" w:rsidRPr="00D437AE">
        <w:rPr>
          <w:rFonts w:ascii="Sakkal Majalla" w:hAnsi="Sakkal Majalla" w:cs="Sakkal Majalla"/>
          <w:sz w:val="24"/>
          <w:szCs w:val="24"/>
          <w:rtl/>
        </w:rPr>
        <w:t xml:space="preserve"> </w:t>
      </w:r>
      <w:r w:rsidRPr="00D437AE">
        <w:rPr>
          <w:rFonts w:ascii="Sakkal Majalla" w:hAnsi="Sakkal Majalla" w:cs="Sakkal Majalla"/>
          <w:sz w:val="24"/>
          <w:szCs w:val="24"/>
          <w:rtl/>
        </w:rPr>
        <w:t xml:space="preserve">في اجتماع الجمعية العمومية </w:t>
      </w:r>
      <w:r w:rsidR="00C13083">
        <w:rPr>
          <w:rFonts w:ascii="Sakkal Majalla" w:hAnsi="Sakkal Majalla" w:cs="Sakkal Majalla"/>
          <w:sz w:val="24"/>
          <w:szCs w:val="24"/>
          <w:rtl/>
        </w:rPr>
        <w:t>ال</w:t>
      </w:r>
      <w:r w:rsidR="00C13083">
        <w:rPr>
          <w:rFonts w:ascii="Sakkal Majalla" w:hAnsi="Sakkal Majalla" w:cs="Sakkal Majalla" w:hint="cs"/>
          <w:sz w:val="24"/>
          <w:szCs w:val="24"/>
          <w:rtl/>
        </w:rPr>
        <w:t>رابع</w:t>
      </w:r>
      <w:r w:rsidRPr="00D437AE">
        <w:rPr>
          <w:rFonts w:ascii="Sakkal Majalla" w:hAnsi="Sakkal Majalla" w:cs="Sakkal Majalla"/>
          <w:sz w:val="24"/>
          <w:szCs w:val="24"/>
          <w:rtl/>
        </w:rPr>
        <w:t xml:space="preserve"> المنعقد بتاريخ </w:t>
      </w:r>
      <w:r w:rsidR="00C13083">
        <w:rPr>
          <w:rFonts w:ascii="Sakkal Majalla" w:hAnsi="Sakkal Majalla" w:cs="Sakkal Majalla" w:hint="cs"/>
          <w:sz w:val="24"/>
          <w:szCs w:val="24"/>
          <w:rtl/>
        </w:rPr>
        <w:t>15</w:t>
      </w:r>
      <w:r w:rsidRPr="00D437AE">
        <w:rPr>
          <w:rFonts w:ascii="Sakkal Majalla" w:hAnsi="Sakkal Majalla" w:cs="Sakkal Majalla"/>
          <w:sz w:val="24"/>
          <w:szCs w:val="24"/>
          <w:rtl/>
        </w:rPr>
        <w:t>-</w:t>
      </w:r>
      <w:r w:rsidR="00C13083">
        <w:rPr>
          <w:rFonts w:ascii="Sakkal Majalla" w:hAnsi="Sakkal Majalla" w:cs="Sakkal Majalla" w:hint="cs"/>
          <w:sz w:val="24"/>
          <w:szCs w:val="24"/>
          <w:rtl/>
        </w:rPr>
        <w:t>9</w:t>
      </w:r>
      <w:r w:rsidRPr="00D437AE">
        <w:rPr>
          <w:rFonts w:ascii="Sakkal Majalla" w:hAnsi="Sakkal Majalla" w:cs="Sakkal Majalla"/>
          <w:sz w:val="24"/>
          <w:szCs w:val="24"/>
          <w:rtl/>
        </w:rPr>
        <w:t>-144</w:t>
      </w:r>
      <w:r w:rsidR="00C13083">
        <w:rPr>
          <w:rFonts w:ascii="Sakkal Majalla" w:hAnsi="Sakkal Majalla" w:cs="Sakkal Majalla" w:hint="cs"/>
          <w:sz w:val="24"/>
          <w:szCs w:val="24"/>
          <w:rtl/>
        </w:rPr>
        <w:t>4</w:t>
      </w:r>
      <w:r w:rsidRPr="00D437AE">
        <w:rPr>
          <w:rFonts w:ascii="Sakkal Majalla" w:hAnsi="Sakkal Majalla" w:cs="Sakkal Majalla"/>
          <w:sz w:val="24"/>
          <w:szCs w:val="24"/>
          <w:rtl/>
        </w:rPr>
        <w:t xml:space="preserve">ه الموافق </w:t>
      </w:r>
      <w:r w:rsidR="00646846">
        <w:rPr>
          <w:rFonts w:ascii="Sakkal Majalla" w:hAnsi="Sakkal Majalla" w:cs="Sakkal Majalla" w:hint="cs"/>
          <w:sz w:val="24"/>
          <w:szCs w:val="24"/>
          <w:rtl/>
        </w:rPr>
        <w:t>6</w:t>
      </w:r>
      <w:r w:rsidRPr="00D437AE">
        <w:rPr>
          <w:rFonts w:ascii="Sakkal Majalla" w:hAnsi="Sakkal Majalla" w:cs="Sakkal Majalla"/>
          <w:sz w:val="24"/>
          <w:szCs w:val="24"/>
          <w:rtl/>
        </w:rPr>
        <w:t xml:space="preserve"> </w:t>
      </w:r>
      <w:r w:rsidR="00646846">
        <w:rPr>
          <w:rFonts w:ascii="Sakkal Majalla" w:hAnsi="Sakkal Majalla" w:cs="Sakkal Majalla" w:hint="cs"/>
          <w:sz w:val="24"/>
          <w:szCs w:val="24"/>
          <w:rtl/>
        </w:rPr>
        <w:t>-</w:t>
      </w:r>
      <w:r w:rsidR="002319DA" w:rsidRPr="00D437AE">
        <w:rPr>
          <w:rFonts w:ascii="Sakkal Majalla" w:hAnsi="Sakkal Majalla" w:cs="Sakkal Majalla"/>
          <w:sz w:val="24"/>
          <w:szCs w:val="24"/>
          <w:rtl/>
        </w:rPr>
        <w:t xml:space="preserve"> </w:t>
      </w:r>
      <w:r w:rsidR="00C13083">
        <w:rPr>
          <w:rFonts w:ascii="Sakkal Majalla" w:hAnsi="Sakkal Majalla" w:cs="Sakkal Majalla" w:hint="cs"/>
          <w:sz w:val="24"/>
          <w:szCs w:val="24"/>
          <w:rtl/>
        </w:rPr>
        <w:t>4</w:t>
      </w:r>
      <w:r w:rsidR="007C451C" w:rsidRPr="00D437AE">
        <w:rPr>
          <w:rFonts w:ascii="Sakkal Majalla" w:hAnsi="Sakkal Majalla" w:cs="Sakkal Majalla"/>
          <w:sz w:val="24"/>
          <w:szCs w:val="24"/>
          <w:rtl/>
        </w:rPr>
        <w:t>-</w:t>
      </w:r>
      <w:r w:rsidR="002319DA" w:rsidRPr="00D437AE">
        <w:rPr>
          <w:rFonts w:ascii="Sakkal Majalla" w:hAnsi="Sakkal Majalla" w:cs="Sakkal Majalla"/>
          <w:sz w:val="24"/>
          <w:szCs w:val="24"/>
          <w:rtl/>
        </w:rPr>
        <w:t>202</w:t>
      </w:r>
      <w:r w:rsidR="00C13083">
        <w:rPr>
          <w:rFonts w:ascii="Sakkal Majalla" w:hAnsi="Sakkal Majalla" w:cs="Sakkal Majalla" w:hint="cs"/>
          <w:sz w:val="24"/>
          <w:szCs w:val="24"/>
          <w:rtl/>
        </w:rPr>
        <w:t>3</w:t>
      </w:r>
      <w:r w:rsidR="002319DA" w:rsidRPr="00D437AE">
        <w:rPr>
          <w:rFonts w:ascii="Sakkal Majalla" w:hAnsi="Sakkal Majalla" w:cs="Sakkal Majalla"/>
          <w:sz w:val="24"/>
          <w:szCs w:val="24"/>
          <w:rtl/>
        </w:rPr>
        <w:t>م</w:t>
      </w:r>
      <w:r w:rsidR="00846219">
        <w:rPr>
          <w:rFonts w:ascii="Sakkal Majalla" w:hAnsi="Sakkal Majalla" w:cs="Sakkal Majalla" w:hint="cs"/>
          <w:sz w:val="24"/>
          <w:szCs w:val="24"/>
          <w:rtl/>
        </w:rPr>
        <w:t>،</w:t>
      </w:r>
      <w:r w:rsidRPr="00D437AE">
        <w:rPr>
          <w:rFonts w:ascii="Sakkal Majalla" w:hAnsi="Sakkal Majalla" w:cs="Sakkal Majalla"/>
          <w:sz w:val="24"/>
          <w:szCs w:val="24"/>
          <w:rtl/>
        </w:rPr>
        <w:t xml:space="preserve"> وبناءً على اجتماع مجلس إ</w:t>
      </w:r>
      <w:r w:rsidR="00C13083">
        <w:rPr>
          <w:rFonts w:ascii="Sakkal Majalla" w:hAnsi="Sakkal Majalla" w:cs="Sakkal Majalla"/>
          <w:sz w:val="24"/>
          <w:szCs w:val="24"/>
          <w:rtl/>
        </w:rPr>
        <w:t xml:space="preserve">دارة الجمعية الأول بدورته </w:t>
      </w:r>
      <w:r w:rsidR="00646846">
        <w:rPr>
          <w:rFonts w:ascii="Sakkal Majalla" w:hAnsi="Sakkal Majalla" w:cs="Sakkal Majalla" w:hint="cs"/>
          <w:sz w:val="24"/>
          <w:szCs w:val="24"/>
          <w:rtl/>
        </w:rPr>
        <w:t>الرابعة</w:t>
      </w:r>
      <w:r w:rsidRPr="00D437AE">
        <w:rPr>
          <w:rFonts w:ascii="Sakkal Majalla" w:hAnsi="Sakkal Majalla" w:cs="Sakkal Majalla"/>
          <w:sz w:val="24"/>
          <w:szCs w:val="24"/>
          <w:rtl/>
        </w:rPr>
        <w:t xml:space="preserve"> المنعقد </w:t>
      </w:r>
      <w:r w:rsidRPr="00646846">
        <w:rPr>
          <w:rFonts w:ascii="Sakkal Majalla" w:hAnsi="Sakkal Majalla" w:cs="Sakkal Majalla"/>
          <w:color w:val="FF0000"/>
          <w:sz w:val="24"/>
          <w:szCs w:val="24"/>
          <w:rtl/>
        </w:rPr>
        <w:t xml:space="preserve">بتاريخ </w:t>
      </w:r>
      <w:r w:rsidR="00C13083" w:rsidRPr="00646846">
        <w:rPr>
          <w:rFonts w:ascii="Sakkal Majalla" w:hAnsi="Sakkal Majalla" w:cs="Sakkal Majalla" w:hint="cs"/>
          <w:color w:val="FF0000"/>
          <w:sz w:val="24"/>
          <w:szCs w:val="24"/>
          <w:rtl/>
        </w:rPr>
        <w:t>15</w:t>
      </w:r>
      <w:r w:rsidR="007C451C" w:rsidRPr="00646846">
        <w:rPr>
          <w:rFonts w:ascii="Sakkal Majalla" w:hAnsi="Sakkal Majalla" w:cs="Sakkal Majalla"/>
          <w:color w:val="FF0000"/>
          <w:sz w:val="24"/>
          <w:szCs w:val="24"/>
          <w:rtl/>
        </w:rPr>
        <w:t>-</w:t>
      </w:r>
      <w:r w:rsidR="00C13083" w:rsidRPr="00646846">
        <w:rPr>
          <w:rFonts w:ascii="Sakkal Majalla" w:hAnsi="Sakkal Majalla" w:cs="Sakkal Majalla" w:hint="cs"/>
          <w:color w:val="FF0000"/>
          <w:sz w:val="24"/>
          <w:szCs w:val="24"/>
          <w:rtl/>
        </w:rPr>
        <w:t>9</w:t>
      </w:r>
      <w:r w:rsidR="007C451C" w:rsidRPr="00646846">
        <w:rPr>
          <w:rFonts w:ascii="Sakkal Majalla" w:hAnsi="Sakkal Majalla" w:cs="Sakkal Majalla"/>
          <w:color w:val="FF0000"/>
          <w:sz w:val="24"/>
          <w:szCs w:val="24"/>
          <w:rtl/>
        </w:rPr>
        <w:t>-</w:t>
      </w:r>
      <w:r w:rsidR="00C13083" w:rsidRPr="00646846">
        <w:rPr>
          <w:rFonts w:ascii="Sakkal Majalla" w:hAnsi="Sakkal Majalla" w:cs="Sakkal Majalla" w:hint="cs"/>
          <w:color w:val="FF0000"/>
          <w:sz w:val="24"/>
          <w:szCs w:val="24"/>
          <w:rtl/>
        </w:rPr>
        <w:t>1444هـ</w:t>
      </w:r>
      <w:r w:rsidR="007C451C" w:rsidRPr="00646846">
        <w:rPr>
          <w:rFonts w:ascii="Sakkal Majalla" w:hAnsi="Sakkal Majalla" w:cs="Sakkal Majalla"/>
          <w:color w:val="FF0000"/>
          <w:sz w:val="24"/>
          <w:szCs w:val="24"/>
          <w:rtl/>
        </w:rPr>
        <w:t xml:space="preserve"> الموافق </w:t>
      </w:r>
      <w:r w:rsidR="00C13083" w:rsidRPr="00646846">
        <w:rPr>
          <w:rFonts w:ascii="Sakkal Majalla" w:hAnsi="Sakkal Majalla" w:cs="Sakkal Majalla" w:hint="cs"/>
          <w:color w:val="FF0000"/>
          <w:sz w:val="24"/>
          <w:szCs w:val="24"/>
          <w:rtl/>
        </w:rPr>
        <w:t>6</w:t>
      </w:r>
      <w:r w:rsidR="007C451C" w:rsidRPr="00646846">
        <w:rPr>
          <w:rFonts w:ascii="Sakkal Majalla" w:hAnsi="Sakkal Majalla" w:cs="Sakkal Majalla"/>
          <w:color w:val="FF0000"/>
          <w:sz w:val="24"/>
          <w:szCs w:val="24"/>
          <w:rtl/>
        </w:rPr>
        <w:t>-</w:t>
      </w:r>
      <w:r w:rsidR="00C13083" w:rsidRPr="00646846">
        <w:rPr>
          <w:rFonts w:ascii="Sakkal Majalla" w:hAnsi="Sakkal Majalla" w:cs="Sakkal Majalla" w:hint="cs"/>
          <w:color w:val="FF0000"/>
          <w:sz w:val="24"/>
          <w:szCs w:val="24"/>
          <w:rtl/>
        </w:rPr>
        <w:t>4</w:t>
      </w:r>
      <w:r w:rsidR="007C451C" w:rsidRPr="00646846">
        <w:rPr>
          <w:rFonts w:ascii="Sakkal Majalla" w:hAnsi="Sakkal Majalla" w:cs="Sakkal Majalla"/>
          <w:color w:val="FF0000"/>
          <w:sz w:val="24"/>
          <w:szCs w:val="24"/>
          <w:rtl/>
        </w:rPr>
        <w:t>-202</w:t>
      </w:r>
      <w:r w:rsidR="00C13083" w:rsidRPr="00646846">
        <w:rPr>
          <w:rFonts w:ascii="Sakkal Majalla" w:hAnsi="Sakkal Majalla" w:cs="Sakkal Majalla" w:hint="cs"/>
          <w:color w:val="FF0000"/>
          <w:sz w:val="24"/>
          <w:szCs w:val="24"/>
          <w:rtl/>
        </w:rPr>
        <w:t>3</w:t>
      </w:r>
      <w:r w:rsidR="007C451C" w:rsidRPr="00646846">
        <w:rPr>
          <w:rFonts w:ascii="Sakkal Majalla" w:hAnsi="Sakkal Majalla" w:cs="Sakkal Majalla"/>
          <w:color w:val="FF0000"/>
          <w:sz w:val="24"/>
          <w:szCs w:val="24"/>
          <w:rtl/>
        </w:rPr>
        <w:t xml:space="preserve">م </w:t>
      </w:r>
      <w:r w:rsidRPr="00D437AE">
        <w:rPr>
          <w:rFonts w:ascii="Sakkal Majalla" w:hAnsi="Sakkal Majalla" w:cs="Sakkal Majalla"/>
          <w:sz w:val="24"/>
          <w:szCs w:val="24"/>
          <w:rtl/>
        </w:rPr>
        <w:t>لانتخاب رئيساً للجمعية وتوزيع المهام بين أعضاء مجلس الإدارة.</w:t>
      </w:r>
    </w:p>
    <w:bookmarkEnd w:id="0"/>
    <w:p w14:paraId="21C91338" w14:textId="6E402715" w:rsidR="0071483E" w:rsidRPr="0071483E" w:rsidRDefault="00846219" w:rsidP="0071483E">
      <w:pPr>
        <w:bidi/>
        <w:jc w:val="center"/>
      </w:pPr>
      <w:r w:rsidRPr="003B3CAB">
        <w:rPr>
          <w:rFonts w:ascii="Sakkal Majalla" w:hAnsi="Sakkal Majalla" w:cs="Sakkal Majalla" w:hint="cs"/>
          <w:b/>
          <w:bCs/>
          <w:sz w:val="34"/>
          <w:szCs w:val="34"/>
          <w:rtl/>
        </w:rPr>
        <w:t>ت</w:t>
      </w:r>
      <w:r w:rsidR="0071483E" w:rsidRPr="003B3CAB">
        <w:rPr>
          <w:rFonts w:ascii="Sakkal Majalla" w:hAnsi="Sakkal Majalla" w:cs="Sakkal Majalla" w:hint="cs"/>
          <w:b/>
          <w:bCs/>
          <w:sz w:val="34"/>
          <w:szCs w:val="34"/>
          <w:rtl/>
        </w:rPr>
        <w:t>قـرر ما يـلي</w:t>
      </w:r>
      <w:r w:rsidR="0071483E" w:rsidRPr="0071483E">
        <w:rPr>
          <w:rFonts w:hint="cs"/>
          <w:rtl/>
        </w:rPr>
        <w:t>:</w:t>
      </w:r>
    </w:p>
    <w:p w14:paraId="39F3093C" w14:textId="5205393C" w:rsidR="0071483E" w:rsidRPr="007F2B26" w:rsidRDefault="0071152E" w:rsidP="0071483E">
      <w:pPr>
        <w:bidi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7F2B26">
        <w:rPr>
          <w:rFonts w:ascii="Sakkal Majalla" w:hAnsi="Sakkal Majalla" w:cs="Sakkal Majalla" w:hint="cs"/>
          <w:b/>
          <w:bCs/>
          <w:sz w:val="28"/>
          <w:szCs w:val="28"/>
          <w:rtl/>
        </w:rPr>
        <w:t>أولا:</w:t>
      </w:r>
      <w:r w:rsidR="0071483E" w:rsidRPr="007F2B26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تشكيل مجلس إدارة الجمعية العلمية السعودية </w:t>
      </w:r>
      <w:r w:rsidR="00DA6204">
        <w:rPr>
          <w:rFonts w:ascii="Sakkal Majalla" w:hAnsi="Sakkal Majalla" w:cs="Sakkal Majalla" w:hint="cs"/>
          <w:b/>
          <w:bCs/>
          <w:sz w:val="28"/>
          <w:szCs w:val="28"/>
          <w:rtl/>
        </w:rPr>
        <w:t>لرعاية الطفل للدورة الرابعة للمجلس</w:t>
      </w:r>
      <w:r w:rsidR="003B3CAB">
        <w:rPr>
          <w:rFonts w:ascii="Sakkal Majalla" w:hAnsi="Sakkal Majalla" w:cs="Sakkal Majalla" w:hint="cs"/>
          <w:b/>
          <w:bCs/>
          <w:sz w:val="28"/>
          <w:szCs w:val="28"/>
          <w:rtl/>
        </w:rPr>
        <w:t>،</w:t>
      </w:r>
      <w:r w:rsidR="002319DA" w:rsidRPr="007F2B26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</w:t>
      </w:r>
      <w:r w:rsidR="0071483E" w:rsidRPr="007F2B26">
        <w:rPr>
          <w:rFonts w:ascii="Sakkal Majalla" w:hAnsi="Sakkal Majalla" w:cs="Sakkal Majalla"/>
          <w:b/>
          <w:bCs/>
          <w:sz w:val="28"/>
          <w:szCs w:val="28"/>
          <w:rtl/>
        </w:rPr>
        <w:t>على النحو التالي:</w:t>
      </w:r>
    </w:p>
    <w:tbl>
      <w:tblPr>
        <w:tblStyle w:val="11"/>
        <w:bidiVisual/>
        <w:tblW w:w="1006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5953"/>
        <w:gridCol w:w="367"/>
        <w:gridCol w:w="1058"/>
      </w:tblGrid>
      <w:tr w:rsidR="0071483E" w:rsidRPr="00083646" w14:paraId="40D1C66F" w14:textId="77777777" w:rsidTr="00A52F61">
        <w:trPr>
          <w:jc w:val="center"/>
        </w:trPr>
        <w:tc>
          <w:tcPr>
            <w:tcW w:w="2689" w:type="dxa"/>
            <w:vAlign w:val="center"/>
          </w:tcPr>
          <w:p w14:paraId="3BB61DFC" w14:textId="04919099" w:rsidR="0071483E" w:rsidRPr="00A77772" w:rsidRDefault="0071483E" w:rsidP="00DA6204">
            <w:pPr>
              <w:bidi/>
              <w:spacing w:line="240" w:lineRule="auto"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1- </w:t>
            </w:r>
          </w:p>
        </w:tc>
        <w:tc>
          <w:tcPr>
            <w:tcW w:w="5953" w:type="dxa"/>
            <w:vAlign w:val="center"/>
          </w:tcPr>
          <w:p w14:paraId="54A9288F" w14:textId="2B94F476" w:rsidR="0071483E" w:rsidRPr="00A77772" w:rsidRDefault="00C13083" w:rsidP="00DA6204">
            <w:pPr>
              <w:bidi/>
              <w:spacing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محاضر </w:t>
            </w:r>
          </w:p>
        </w:tc>
        <w:tc>
          <w:tcPr>
            <w:tcW w:w="1425" w:type="dxa"/>
            <w:gridSpan w:val="2"/>
            <w:vAlign w:val="center"/>
            <w:hideMark/>
          </w:tcPr>
          <w:p w14:paraId="7885D1E2" w14:textId="017B7DF8" w:rsidR="0071483E" w:rsidRPr="00A77772" w:rsidRDefault="0071483E" w:rsidP="00A77772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رئيساً </w:t>
            </w:r>
            <w:r w:rsidR="00846219"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>لل</w:t>
            </w: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>مجلس</w:t>
            </w:r>
          </w:p>
        </w:tc>
      </w:tr>
      <w:tr w:rsidR="0071483E" w:rsidRPr="00083646" w14:paraId="2CE99CCD" w14:textId="77777777" w:rsidTr="00A52F61">
        <w:trPr>
          <w:jc w:val="center"/>
        </w:trPr>
        <w:tc>
          <w:tcPr>
            <w:tcW w:w="2689" w:type="dxa"/>
            <w:vAlign w:val="center"/>
          </w:tcPr>
          <w:p w14:paraId="4AB66990" w14:textId="5F64EC09" w:rsidR="0071483E" w:rsidRPr="00A77772" w:rsidRDefault="0071483E" w:rsidP="00DA6204">
            <w:pPr>
              <w:bidi/>
              <w:spacing w:line="240" w:lineRule="auto"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>2- د</w:t>
            </w:r>
          </w:p>
        </w:tc>
        <w:tc>
          <w:tcPr>
            <w:tcW w:w="5953" w:type="dxa"/>
            <w:vAlign w:val="center"/>
          </w:tcPr>
          <w:p w14:paraId="52FC9FF7" w14:textId="0C731E66" w:rsidR="0071483E" w:rsidRPr="00A77772" w:rsidRDefault="00BF5F66" w:rsidP="00DA6204">
            <w:pPr>
              <w:bidi/>
              <w:spacing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أستاذ مساعد </w:t>
            </w:r>
          </w:p>
        </w:tc>
        <w:tc>
          <w:tcPr>
            <w:tcW w:w="1425" w:type="dxa"/>
            <w:gridSpan w:val="2"/>
            <w:vAlign w:val="center"/>
            <w:hideMark/>
          </w:tcPr>
          <w:p w14:paraId="40919ABA" w14:textId="77777777" w:rsidR="0071483E" w:rsidRPr="00A77772" w:rsidRDefault="0071483E" w:rsidP="00A77772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>نائباً للرئيس</w:t>
            </w:r>
          </w:p>
        </w:tc>
      </w:tr>
      <w:tr w:rsidR="00146867" w:rsidRPr="00083646" w14:paraId="5C2DC80F" w14:textId="77777777" w:rsidTr="00A52F61">
        <w:trPr>
          <w:jc w:val="center"/>
        </w:trPr>
        <w:tc>
          <w:tcPr>
            <w:tcW w:w="2689" w:type="dxa"/>
          </w:tcPr>
          <w:p w14:paraId="25ED67F9" w14:textId="3DC006C9" w:rsidR="00146867" w:rsidRPr="00A77772" w:rsidRDefault="00146867" w:rsidP="00DA6204">
            <w:pPr>
              <w:bidi/>
              <w:spacing w:line="240" w:lineRule="auto"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3- </w:t>
            </w:r>
            <w:r w:rsidR="00BA1703"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>أ</w:t>
            </w:r>
          </w:p>
        </w:tc>
        <w:tc>
          <w:tcPr>
            <w:tcW w:w="5953" w:type="dxa"/>
          </w:tcPr>
          <w:p w14:paraId="1FBA72AE" w14:textId="3B349DFE" w:rsidR="00146867" w:rsidRPr="00A77772" w:rsidRDefault="00146867" w:rsidP="00DA6204">
            <w:pPr>
              <w:bidi/>
              <w:spacing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ماجستير </w:t>
            </w:r>
            <w:r w:rsidR="005C631B">
              <w:rPr>
                <w:rFonts w:ascii="Sakkal Majalla" w:hAnsi="Sakkal Majalla" w:cs="Sakkal Majalla" w:hint="cs"/>
                <w:sz w:val="24"/>
                <w:szCs w:val="24"/>
                <w:rtl/>
              </w:rPr>
              <w:t>..........................................................................................</w:t>
            </w:r>
          </w:p>
        </w:tc>
        <w:tc>
          <w:tcPr>
            <w:tcW w:w="1425" w:type="dxa"/>
            <w:gridSpan w:val="2"/>
            <w:vAlign w:val="center"/>
          </w:tcPr>
          <w:p w14:paraId="4ECE5207" w14:textId="3E84C5CE" w:rsidR="00146867" w:rsidRPr="00A77772" w:rsidRDefault="00146867" w:rsidP="00A77772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>أميناً للمجلس</w:t>
            </w:r>
          </w:p>
        </w:tc>
      </w:tr>
      <w:tr w:rsidR="00146867" w:rsidRPr="00083646" w14:paraId="4A86AB6B" w14:textId="77777777" w:rsidTr="00670F03">
        <w:trPr>
          <w:trHeight w:val="370"/>
          <w:jc w:val="center"/>
        </w:trPr>
        <w:tc>
          <w:tcPr>
            <w:tcW w:w="2689" w:type="dxa"/>
          </w:tcPr>
          <w:p w14:paraId="6B27DCBE" w14:textId="0AD12DFB" w:rsidR="00146867" w:rsidRPr="00A77772" w:rsidRDefault="00146867" w:rsidP="0071152E">
            <w:pPr>
              <w:bidi/>
              <w:spacing w:line="240" w:lineRule="auto"/>
              <w:jc w:val="both"/>
              <w:rPr>
                <w:rFonts w:ascii="Sakkal Majalla" w:hAnsi="Sakkal Majalla" w:cs="Sakkal Majalla"/>
                <w:sz w:val="24"/>
                <w:szCs w:val="24"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>4- د</w:t>
            </w:r>
          </w:p>
        </w:tc>
        <w:tc>
          <w:tcPr>
            <w:tcW w:w="5953" w:type="dxa"/>
            <w:vAlign w:val="center"/>
          </w:tcPr>
          <w:p w14:paraId="734C5E54" w14:textId="113B46BA" w:rsidR="00146867" w:rsidRPr="00A77772" w:rsidRDefault="00146867" w:rsidP="00DA6204">
            <w:pPr>
              <w:bidi/>
              <w:spacing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أستاذ مساعد </w:t>
            </w:r>
            <w:r w:rsidR="005C631B">
              <w:rPr>
                <w:rFonts w:ascii="Sakkal Majalla" w:hAnsi="Sakkal Majalla" w:cs="Sakkal Majalla" w:hint="cs"/>
                <w:sz w:val="24"/>
                <w:szCs w:val="24"/>
                <w:rtl/>
              </w:rPr>
              <w:t>..........................................................................................</w:t>
            </w:r>
          </w:p>
        </w:tc>
        <w:tc>
          <w:tcPr>
            <w:tcW w:w="1425" w:type="dxa"/>
            <w:gridSpan w:val="2"/>
            <w:vAlign w:val="center"/>
            <w:hideMark/>
          </w:tcPr>
          <w:p w14:paraId="53CBBFB7" w14:textId="77777777" w:rsidR="00146867" w:rsidRPr="00A77772" w:rsidRDefault="00146867" w:rsidP="00A77772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>أمين</w:t>
            </w: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>اً</w:t>
            </w: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 </w:t>
            </w: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>للمال</w:t>
            </w:r>
          </w:p>
        </w:tc>
      </w:tr>
      <w:tr w:rsidR="00146867" w:rsidRPr="00083646" w14:paraId="0520BDDF" w14:textId="77777777" w:rsidTr="00A52F61">
        <w:trPr>
          <w:jc w:val="center"/>
        </w:trPr>
        <w:tc>
          <w:tcPr>
            <w:tcW w:w="2689" w:type="dxa"/>
          </w:tcPr>
          <w:p w14:paraId="20CBBFB7" w14:textId="15DDAB50" w:rsidR="00146867" w:rsidRPr="00A77772" w:rsidRDefault="00146867" w:rsidP="00A52F61">
            <w:pPr>
              <w:bidi/>
              <w:spacing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5- </w:t>
            </w:r>
          </w:p>
        </w:tc>
        <w:tc>
          <w:tcPr>
            <w:tcW w:w="5953" w:type="dxa"/>
          </w:tcPr>
          <w:p w14:paraId="43868F8B" w14:textId="322566B4" w:rsidR="00146867" w:rsidRPr="00A77772" w:rsidRDefault="00146867" w:rsidP="00DA6204">
            <w:pPr>
              <w:bidi/>
              <w:spacing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أستاذ مشارك </w:t>
            </w:r>
            <w:r w:rsidR="005C631B">
              <w:rPr>
                <w:rFonts w:ascii="Sakkal Majalla" w:hAnsi="Sakkal Majalla" w:cs="Sakkal Majalla" w:hint="cs"/>
                <w:sz w:val="24"/>
                <w:szCs w:val="24"/>
                <w:rtl/>
              </w:rPr>
              <w:t>..........................................................................................</w:t>
            </w:r>
          </w:p>
        </w:tc>
        <w:tc>
          <w:tcPr>
            <w:tcW w:w="1425" w:type="dxa"/>
            <w:gridSpan w:val="2"/>
            <w:vAlign w:val="center"/>
          </w:tcPr>
          <w:p w14:paraId="1C3DACF4" w14:textId="5C014D62" w:rsidR="00146867" w:rsidRPr="00A77772" w:rsidRDefault="00146867" w:rsidP="00A77772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>عضواً</w:t>
            </w:r>
          </w:p>
        </w:tc>
      </w:tr>
      <w:tr w:rsidR="00146867" w:rsidRPr="00083646" w14:paraId="3C2C7178" w14:textId="77777777" w:rsidTr="00A52F61">
        <w:trPr>
          <w:jc w:val="center"/>
        </w:trPr>
        <w:tc>
          <w:tcPr>
            <w:tcW w:w="2689" w:type="dxa"/>
            <w:vAlign w:val="center"/>
          </w:tcPr>
          <w:p w14:paraId="1931260A" w14:textId="7401C738" w:rsidR="00146867" w:rsidRPr="00A77772" w:rsidRDefault="00146867" w:rsidP="00DA6204">
            <w:pPr>
              <w:bidi/>
              <w:spacing w:line="240" w:lineRule="auto"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6- </w:t>
            </w:r>
          </w:p>
        </w:tc>
        <w:tc>
          <w:tcPr>
            <w:tcW w:w="5953" w:type="dxa"/>
            <w:vAlign w:val="center"/>
          </w:tcPr>
          <w:p w14:paraId="0D8CFEA4" w14:textId="6A6CAB90" w:rsidR="00146867" w:rsidRPr="00A77772" w:rsidRDefault="00146867" w:rsidP="00DA6204">
            <w:pPr>
              <w:bidi/>
              <w:spacing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أستاذ </w:t>
            </w:r>
            <w:r w:rsidR="005C631B">
              <w:rPr>
                <w:rFonts w:ascii="Sakkal Majalla" w:hAnsi="Sakkal Majalla" w:cs="Sakkal Majalla" w:hint="cs"/>
                <w:sz w:val="24"/>
                <w:szCs w:val="24"/>
                <w:rtl/>
              </w:rPr>
              <w:t>..........................................................................................</w:t>
            </w:r>
          </w:p>
        </w:tc>
        <w:tc>
          <w:tcPr>
            <w:tcW w:w="1425" w:type="dxa"/>
            <w:gridSpan w:val="2"/>
            <w:vAlign w:val="center"/>
            <w:hideMark/>
          </w:tcPr>
          <w:p w14:paraId="7511851C" w14:textId="72853293" w:rsidR="00146867" w:rsidRPr="00A77772" w:rsidRDefault="00146867" w:rsidP="00A77772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>عضواَ</w:t>
            </w:r>
          </w:p>
        </w:tc>
      </w:tr>
      <w:tr w:rsidR="00146867" w:rsidRPr="00083646" w14:paraId="7E767BBF" w14:textId="77777777" w:rsidTr="00A52F61">
        <w:trPr>
          <w:trHeight w:val="193"/>
          <w:jc w:val="center"/>
        </w:trPr>
        <w:tc>
          <w:tcPr>
            <w:tcW w:w="2689" w:type="dxa"/>
            <w:vAlign w:val="center"/>
          </w:tcPr>
          <w:p w14:paraId="7F9BE8AA" w14:textId="0344A12A" w:rsidR="00146867" w:rsidRPr="00A77772" w:rsidRDefault="00146867" w:rsidP="00DA6204">
            <w:pPr>
              <w:bidi/>
              <w:spacing w:line="240" w:lineRule="auto"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>7</w:t>
            </w: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-. </w:t>
            </w:r>
          </w:p>
        </w:tc>
        <w:tc>
          <w:tcPr>
            <w:tcW w:w="5953" w:type="dxa"/>
          </w:tcPr>
          <w:p w14:paraId="1B39C14A" w14:textId="411D3680" w:rsidR="00146867" w:rsidRPr="00A77772" w:rsidRDefault="00146867" w:rsidP="00DA6204">
            <w:pPr>
              <w:bidi/>
              <w:spacing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دكتوراه </w:t>
            </w:r>
            <w:r w:rsidR="005C631B">
              <w:rPr>
                <w:rFonts w:ascii="Sakkal Majalla" w:hAnsi="Sakkal Majalla" w:cs="Sakkal Majalla" w:hint="cs"/>
                <w:sz w:val="24"/>
                <w:szCs w:val="24"/>
                <w:rtl/>
              </w:rPr>
              <w:t>..........................................................................................</w:t>
            </w:r>
          </w:p>
        </w:tc>
        <w:tc>
          <w:tcPr>
            <w:tcW w:w="1425" w:type="dxa"/>
            <w:gridSpan w:val="2"/>
            <w:vAlign w:val="center"/>
          </w:tcPr>
          <w:p w14:paraId="11B8ED5B" w14:textId="498475EA" w:rsidR="00146867" w:rsidRPr="00A77772" w:rsidRDefault="00146867" w:rsidP="00A77772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>عضواً</w:t>
            </w:r>
          </w:p>
        </w:tc>
      </w:tr>
      <w:tr w:rsidR="00146867" w:rsidRPr="00083646" w14:paraId="6287DA1E" w14:textId="77777777" w:rsidTr="00A52F61">
        <w:trPr>
          <w:jc w:val="center"/>
        </w:trPr>
        <w:tc>
          <w:tcPr>
            <w:tcW w:w="2689" w:type="dxa"/>
            <w:vAlign w:val="center"/>
          </w:tcPr>
          <w:p w14:paraId="56D39E3D" w14:textId="7AE7786F" w:rsidR="00146867" w:rsidRPr="00A77772" w:rsidRDefault="00146867" w:rsidP="00DA6204">
            <w:pPr>
              <w:bidi/>
              <w:spacing w:line="240" w:lineRule="auto"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8- </w:t>
            </w:r>
          </w:p>
        </w:tc>
        <w:tc>
          <w:tcPr>
            <w:tcW w:w="5953" w:type="dxa"/>
            <w:vAlign w:val="center"/>
          </w:tcPr>
          <w:p w14:paraId="0F6A77B5" w14:textId="1C91306F" w:rsidR="00146867" w:rsidRPr="00A77772" w:rsidRDefault="00146867" w:rsidP="00DA6204">
            <w:pPr>
              <w:bidi/>
              <w:spacing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أستاذ مساعد </w:t>
            </w:r>
            <w:r w:rsidR="005C631B">
              <w:rPr>
                <w:rFonts w:ascii="Sakkal Majalla" w:hAnsi="Sakkal Majalla" w:cs="Sakkal Majalla" w:hint="cs"/>
                <w:sz w:val="24"/>
                <w:szCs w:val="24"/>
                <w:rtl/>
              </w:rPr>
              <w:t>..........................................................................................</w:t>
            </w:r>
          </w:p>
        </w:tc>
        <w:tc>
          <w:tcPr>
            <w:tcW w:w="1425" w:type="dxa"/>
            <w:gridSpan w:val="2"/>
            <w:vAlign w:val="center"/>
            <w:hideMark/>
          </w:tcPr>
          <w:p w14:paraId="027F23AA" w14:textId="77777777" w:rsidR="00146867" w:rsidRPr="00A77772" w:rsidRDefault="00146867" w:rsidP="00A77772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>عضواً</w:t>
            </w:r>
          </w:p>
        </w:tc>
      </w:tr>
      <w:tr w:rsidR="00146867" w:rsidRPr="00083646" w14:paraId="531F47D4" w14:textId="77777777" w:rsidTr="00A52F61">
        <w:trPr>
          <w:trHeight w:val="281"/>
          <w:jc w:val="center"/>
        </w:trPr>
        <w:tc>
          <w:tcPr>
            <w:tcW w:w="2689" w:type="dxa"/>
            <w:vAlign w:val="center"/>
          </w:tcPr>
          <w:p w14:paraId="2B045486" w14:textId="1D0432AA" w:rsidR="00146867" w:rsidRPr="00A77772" w:rsidRDefault="00146867" w:rsidP="00DA6204">
            <w:pPr>
              <w:bidi/>
              <w:spacing w:line="240" w:lineRule="auto"/>
              <w:jc w:val="both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>9</w:t>
            </w: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 xml:space="preserve">- </w:t>
            </w:r>
          </w:p>
        </w:tc>
        <w:tc>
          <w:tcPr>
            <w:tcW w:w="5953" w:type="dxa"/>
          </w:tcPr>
          <w:p w14:paraId="602B5093" w14:textId="676D9C8C" w:rsidR="00146867" w:rsidRPr="00A77772" w:rsidRDefault="00146867" w:rsidP="00DA6204">
            <w:pPr>
              <w:bidi/>
              <w:spacing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أستاذ مساعد </w:t>
            </w:r>
            <w:r w:rsidR="005C631B">
              <w:rPr>
                <w:rFonts w:ascii="Sakkal Majalla" w:hAnsi="Sakkal Majalla" w:cs="Sakkal Majalla" w:hint="cs"/>
                <w:sz w:val="24"/>
                <w:szCs w:val="24"/>
                <w:rtl/>
              </w:rPr>
              <w:t>..........................................................................................</w:t>
            </w:r>
          </w:p>
        </w:tc>
        <w:tc>
          <w:tcPr>
            <w:tcW w:w="1425" w:type="dxa"/>
            <w:gridSpan w:val="2"/>
            <w:vAlign w:val="center"/>
            <w:hideMark/>
          </w:tcPr>
          <w:p w14:paraId="78BF0492" w14:textId="77777777" w:rsidR="00146867" w:rsidRPr="00A77772" w:rsidRDefault="00146867" w:rsidP="00A77772">
            <w:pPr>
              <w:bidi/>
              <w:spacing w:line="240" w:lineRule="auto"/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77772">
              <w:rPr>
                <w:rFonts w:ascii="Sakkal Majalla" w:hAnsi="Sakkal Majalla" w:cs="Sakkal Majalla"/>
                <w:sz w:val="24"/>
                <w:szCs w:val="24"/>
                <w:rtl/>
              </w:rPr>
              <w:t>عضواً</w:t>
            </w:r>
          </w:p>
        </w:tc>
      </w:tr>
      <w:tr w:rsidR="00146867" w:rsidRPr="00083646" w14:paraId="6F63361F" w14:textId="77777777" w:rsidTr="00A52F61">
        <w:trPr>
          <w:gridAfter w:val="1"/>
          <w:wAfter w:w="1058" w:type="dxa"/>
          <w:trHeight w:val="17"/>
          <w:jc w:val="center"/>
        </w:trPr>
        <w:tc>
          <w:tcPr>
            <w:tcW w:w="9009" w:type="dxa"/>
            <w:gridSpan w:val="3"/>
            <w:hideMark/>
          </w:tcPr>
          <w:p w14:paraId="72137458" w14:textId="77777777" w:rsidR="00146867" w:rsidRPr="00083646" w:rsidRDefault="00146867" w:rsidP="00146867">
            <w:pPr>
              <w:bidi/>
              <w:rPr>
                <w:rFonts w:ascii="Sakkal Majalla" w:hAnsi="Sakkal Majalla" w:cs="Sakkal Majalla"/>
                <w:sz w:val="26"/>
                <w:szCs w:val="26"/>
                <w:rtl/>
              </w:rPr>
            </w:pPr>
          </w:p>
        </w:tc>
      </w:tr>
    </w:tbl>
    <w:p w14:paraId="5FAE3804" w14:textId="328226C6" w:rsidR="003C5E45" w:rsidRPr="00DB747A" w:rsidRDefault="0071483E" w:rsidP="00A2156F">
      <w:pPr>
        <w:bidi/>
        <w:rPr>
          <w:rFonts w:ascii="Sakkal Majalla" w:hAnsi="Sakkal Majalla" w:cs="Sakkal Majalla"/>
          <w:color w:val="0D0D0D" w:themeColor="text1" w:themeTint="F2"/>
          <w:sz w:val="28"/>
          <w:szCs w:val="28"/>
          <w:u w:val="single"/>
          <w:rtl/>
        </w:rPr>
      </w:pPr>
      <w:r w:rsidRPr="007F2B26">
        <w:rPr>
          <w:rFonts w:ascii="Sakkal Majalla" w:hAnsi="Sakkal Majalla" w:cs="Sakkal Majalla"/>
          <w:b/>
          <w:bCs/>
          <w:sz w:val="28"/>
          <w:szCs w:val="28"/>
          <w:u w:val="single"/>
          <w:rtl/>
        </w:rPr>
        <w:t>ثانياً</w:t>
      </w:r>
      <w:r w:rsidRPr="00673E7F">
        <w:rPr>
          <w:rFonts w:ascii="Sakkal Majalla" w:hAnsi="Sakkal Majalla" w:cs="Sakkal Majalla"/>
          <w:b/>
          <w:bCs/>
          <w:sz w:val="28"/>
          <w:szCs w:val="28"/>
          <w:u w:val="single"/>
          <w:rtl/>
        </w:rPr>
        <w:t>:</w:t>
      </w:r>
      <w:r w:rsidRPr="007F2B26">
        <w:rPr>
          <w:rFonts w:ascii="Sakkal Majalla" w:hAnsi="Sakkal Majalla" w:cs="Sakkal Majalla"/>
          <w:sz w:val="28"/>
          <w:szCs w:val="28"/>
          <w:u w:val="single"/>
          <w:rtl/>
        </w:rPr>
        <w:t xml:space="preserve"> </w:t>
      </w:r>
      <w:r w:rsidRPr="00DB747A">
        <w:rPr>
          <w:rFonts w:ascii="Sakkal Majalla" w:hAnsi="Sakkal Majalla" w:cs="Sakkal Majalla"/>
          <w:color w:val="0D0D0D" w:themeColor="text1" w:themeTint="F2"/>
          <w:sz w:val="28"/>
          <w:szCs w:val="28"/>
          <w:u w:val="single"/>
          <w:rtl/>
        </w:rPr>
        <w:t>تكون المدة النظامية لتشكيل مجلس الإدارة ثلاث سنوات من تاريخ عقد الجمعية العمومية</w:t>
      </w:r>
      <w:r w:rsidR="00A2156F" w:rsidRPr="00DB747A">
        <w:rPr>
          <w:rFonts w:ascii="Sakkal Majalla" w:hAnsi="Sakkal Majalla" w:cs="Sakkal Majalla"/>
          <w:color w:val="0D0D0D" w:themeColor="text1" w:themeTint="F2"/>
          <w:sz w:val="28"/>
          <w:szCs w:val="28"/>
          <w:u w:val="single"/>
          <w:rtl/>
        </w:rPr>
        <w:t>.</w:t>
      </w:r>
    </w:p>
    <w:p w14:paraId="3F2A52CD" w14:textId="18A15493" w:rsidR="0071483E" w:rsidRPr="00DB747A" w:rsidRDefault="0071483E" w:rsidP="004D3C60">
      <w:pPr>
        <w:bidi/>
        <w:rPr>
          <w:rFonts w:ascii="Sakkal Majalla" w:hAnsi="Sakkal Majalla" w:cs="Sakkal Majalla"/>
          <w:color w:val="0D0D0D" w:themeColor="text1" w:themeTint="F2"/>
          <w:sz w:val="28"/>
          <w:szCs w:val="28"/>
          <w:u w:val="single"/>
          <w:rtl/>
        </w:rPr>
      </w:pPr>
      <w:r w:rsidRPr="00673E7F">
        <w:rPr>
          <w:rFonts w:ascii="Sakkal Majalla" w:hAnsi="Sakkal Majalla" w:cs="Sakkal Majalla"/>
          <w:b/>
          <w:bCs/>
          <w:sz w:val="28"/>
          <w:szCs w:val="28"/>
          <w:u w:val="single"/>
          <w:rtl/>
        </w:rPr>
        <w:t>ثالثا:</w:t>
      </w:r>
      <w:r w:rsidRPr="007F2B26">
        <w:rPr>
          <w:rFonts w:ascii="Sakkal Majalla" w:hAnsi="Sakkal Majalla" w:cs="Sakkal Majalla"/>
          <w:sz w:val="28"/>
          <w:szCs w:val="28"/>
          <w:u w:val="single"/>
          <w:rtl/>
        </w:rPr>
        <w:t xml:space="preserve"> </w:t>
      </w:r>
      <w:r w:rsidRPr="00DB747A">
        <w:rPr>
          <w:rFonts w:ascii="Sakkal Majalla" w:hAnsi="Sakkal Majalla" w:cs="Sakkal Majalla"/>
          <w:color w:val="0D0D0D" w:themeColor="text1" w:themeTint="F2"/>
          <w:sz w:val="28"/>
          <w:szCs w:val="28"/>
          <w:u w:val="single"/>
          <w:rtl/>
        </w:rPr>
        <w:t xml:space="preserve">يعمل المجلس وفق المهام الموضوعة له ضمن </w:t>
      </w:r>
      <w:r w:rsidR="004D3C60" w:rsidRPr="00DB747A">
        <w:rPr>
          <w:rFonts w:ascii="Sakkal Majalla" w:hAnsi="Sakkal Majalla" w:cs="Sakkal Majalla" w:hint="cs"/>
          <w:color w:val="0D0D0D" w:themeColor="text1" w:themeTint="F2"/>
          <w:sz w:val="28"/>
          <w:szCs w:val="28"/>
          <w:u w:val="single"/>
          <w:rtl/>
        </w:rPr>
        <w:t>اللائح</w:t>
      </w:r>
      <w:r w:rsidR="004D3C60" w:rsidRPr="00DB747A">
        <w:rPr>
          <w:rFonts w:ascii="Sakkal Majalla" w:hAnsi="Sakkal Majalla" w:cs="Sakkal Majalla" w:hint="eastAsia"/>
          <w:color w:val="0D0D0D" w:themeColor="text1" w:themeTint="F2"/>
          <w:sz w:val="28"/>
          <w:szCs w:val="28"/>
          <w:u w:val="single"/>
          <w:rtl/>
        </w:rPr>
        <w:t>ة</w:t>
      </w:r>
      <w:r w:rsidRPr="00DB747A">
        <w:rPr>
          <w:rFonts w:ascii="Sakkal Majalla" w:hAnsi="Sakkal Majalla" w:cs="Sakkal Majalla"/>
          <w:color w:val="0D0D0D" w:themeColor="text1" w:themeTint="F2"/>
          <w:sz w:val="28"/>
          <w:szCs w:val="28"/>
          <w:u w:val="single"/>
          <w:rtl/>
        </w:rPr>
        <w:t xml:space="preserve"> المنظمة للجمعيات العلمية في الجامعات السعودية</w:t>
      </w:r>
      <w:r w:rsidR="004D3C60" w:rsidRPr="00DB747A">
        <w:rPr>
          <w:rFonts w:ascii="Sakkal Majalla" w:hAnsi="Sakkal Majalla" w:cs="Sakkal Majalla" w:hint="cs"/>
          <w:color w:val="0D0D0D" w:themeColor="text1" w:themeTint="F2"/>
          <w:sz w:val="28"/>
          <w:szCs w:val="28"/>
          <w:u w:val="single"/>
          <w:rtl/>
        </w:rPr>
        <w:t>.</w:t>
      </w:r>
    </w:p>
    <w:p w14:paraId="55B769F3" w14:textId="6BEBF38A" w:rsidR="0071483E" w:rsidRPr="007F2B26" w:rsidRDefault="00673E7F" w:rsidP="0071483E">
      <w:pPr>
        <w:bidi/>
        <w:rPr>
          <w:rFonts w:ascii="Sakkal Majalla" w:hAnsi="Sakkal Majalla" w:cs="Sakkal Majalla"/>
          <w:sz w:val="28"/>
          <w:szCs w:val="28"/>
          <w:u w:val="single"/>
          <w:rtl/>
        </w:rPr>
      </w:pPr>
      <w:r w:rsidRPr="00673E7F">
        <w:rPr>
          <w:rFonts w:ascii="Sakkal Majalla" w:hAnsi="Sakkal Majalla" w:cs="Sakkal Majalla" w:hint="cs"/>
          <w:b/>
          <w:bCs/>
          <w:sz w:val="28"/>
          <w:szCs w:val="28"/>
          <w:u w:val="single"/>
          <w:rtl/>
        </w:rPr>
        <w:t>رابعاً</w:t>
      </w:r>
      <w:r w:rsidR="0071483E" w:rsidRPr="00673E7F">
        <w:rPr>
          <w:rFonts w:ascii="Sakkal Majalla" w:hAnsi="Sakkal Majalla" w:cs="Sakkal Majalla"/>
          <w:b/>
          <w:bCs/>
          <w:sz w:val="28"/>
          <w:szCs w:val="28"/>
          <w:u w:val="single"/>
          <w:rtl/>
        </w:rPr>
        <w:t>:</w:t>
      </w:r>
      <w:r w:rsidR="0071483E" w:rsidRPr="007F2B26">
        <w:rPr>
          <w:rFonts w:ascii="Sakkal Majalla" w:hAnsi="Sakkal Majalla" w:cs="Sakkal Majalla"/>
          <w:sz w:val="28"/>
          <w:szCs w:val="28"/>
          <w:u w:val="single"/>
          <w:rtl/>
        </w:rPr>
        <w:t xml:space="preserve"> </w:t>
      </w:r>
      <w:r w:rsidR="0071483E" w:rsidRPr="00DB747A">
        <w:rPr>
          <w:rFonts w:ascii="Sakkal Majalla" w:hAnsi="Sakkal Majalla" w:cs="Sakkal Majalla"/>
          <w:color w:val="0D0D0D" w:themeColor="text1" w:themeTint="F2"/>
          <w:sz w:val="28"/>
          <w:szCs w:val="28"/>
          <w:u w:val="single"/>
          <w:rtl/>
        </w:rPr>
        <w:t>يبلغ هذا القرار لمن يلزم بتنفيذه والعمل بمقتضاه</w:t>
      </w:r>
      <w:r w:rsidR="0071483E" w:rsidRPr="007F2B26">
        <w:rPr>
          <w:rFonts w:ascii="Sakkal Majalla" w:hAnsi="Sakkal Majalla" w:cs="Sakkal Majalla"/>
          <w:sz w:val="28"/>
          <w:szCs w:val="28"/>
          <w:u w:val="single"/>
          <w:rtl/>
        </w:rPr>
        <w:t>.</w:t>
      </w:r>
    </w:p>
    <w:p w14:paraId="4D753E93" w14:textId="65379CA5" w:rsidR="00735C0D" w:rsidRPr="004D3C60" w:rsidRDefault="0071483E" w:rsidP="004D3C60">
      <w:pPr>
        <w:bidi/>
        <w:jc w:val="center"/>
        <w:rPr>
          <w:rFonts w:ascii="Sakkal Majalla" w:hAnsi="Sakkal Majalla" w:cs="Sakkal Majalla"/>
          <w:b/>
          <w:bCs/>
          <w:sz w:val="34"/>
          <w:szCs w:val="34"/>
          <w:rtl/>
        </w:rPr>
      </w:pPr>
      <w:r w:rsidRPr="003B3CAB">
        <w:rPr>
          <w:rFonts w:ascii="Sakkal Majalla" w:hAnsi="Sakkal Majalla" w:cs="Sakkal Majalla" w:hint="cs"/>
          <w:b/>
          <w:bCs/>
          <w:sz w:val="34"/>
          <w:szCs w:val="34"/>
          <w:rtl/>
        </w:rPr>
        <w:t>والله ولي التوفيق.</w:t>
      </w:r>
      <w:bookmarkEnd w:id="1"/>
      <w:r w:rsidR="00C1172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D2E9AD" wp14:editId="298F0EB3">
                <wp:simplePos x="0" y="0"/>
                <wp:positionH relativeFrom="margin">
                  <wp:align>left</wp:align>
                </wp:positionH>
                <wp:positionV relativeFrom="paragraph">
                  <wp:posOffset>20320</wp:posOffset>
                </wp:positionV>
                <wp:extent cx="2514600" cy="1628775"/>
                <wp:effectExtent l="0" t="0" r="0" b="0"/>
                <wp:wrapNone/>
                <wp:docPr id="5" name="مستطيل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628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631E09" w14:textId="4C6119AA" w:rsidR="00C11721" w:rsidRDefault="00D12410" w:rsidP="00D12410">
                            <w:pPr>
                              <w:bidi/>
                              <w:spacing w:line="264" w:lineRule="auto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rtl/>
                              </w:rPr>
                            </w:pPr>
                            <w:r w:rsidRPr="00D12410"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rtl/>
                              </w:rPr>
                              <w:t>القائمة بتسيير أعمال وكالة الجامعة للدراسات العليا والبحث العلمي</w:t>
                            </w:r>
                          </w:p>
                          <w:p w14:paraId="58455707" w14:textId="77777777" w:rsidR="00D12410" w:rsidRPr="00D12410" w:rsidRDefault="00D12410" w:rsidP="00D12410">
                            <w:pPr>
                              <w:bidi/>
                              <w:spacing w:line="264" w:lineRule="auto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</w:pPr>
                          </w:p>
                          <w:p w14:paraId="4B11E0DD" w14:textId="05CC1902" w:rsidR="00C11721" w:rsidRPr="00B44753" w:rsidRDefault="00B44753" w:rsidP="00B44753">
                            <w:pPr>
                              <w:spacing w:before="80" w:line="264" w:lineRule="auto"/>
                              <w:jc w:val="right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ascii="Sakkal Majalla" w:eastAsia="Calibri" w:hAnsi="Sakkal Majalla" w:cs="Sakkal Majalla" w:hint="cs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rtl/>
                              </w:rPr>
                              <w:t xml:space="preserve">   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000000" w:themeColor="text1"/>
                                <w:sz w:val="34"/>
                                <w:szCs w:val="34"/>
                                <w:rtl/>
                              </w:rPr>
                              <w:t xml:space="preserve">  د. فوزية بنت سليمان العمر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D2E9AD" id="مستطيل 5" o:spid="_x0000_s1027" style="position:absolute;left:0;text-align:left;margin-left:0;margin-top:1.6pt;width:198pt;height:128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" filled="f" stroked="f" strokeweight="2pt">
                <v:textbox>
                  <w:txbxContent>
                    <w:p w14:paraId="44631E09" w14:textId="4C6119AA" w:rsidR="00C11721" w:rsidRDefault="00D12410" w:rsidP="00D12410">
                      <w:pPr>
                        <w:bidi/>
                        <w:spacing w:line="264" w:lineRule="auto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000000" w:themeColor="text1"/>
                          <w:sz w:val="34"/>
                          <w:szCs w:val="34"/>
                          <w:rtl/>
                        </w:rPr>
                      </w:pPr>
                      <w:r w:rsidRPr="00D12410">
                        <w:rPr>
                          <w:rFonts w:ascii="Sakkal Majalla" w:eastAsia="Calibri" w:hAnsi="Sakkal Majalla" w:cs="Sakkal Majalla"/>
                          <w:b/>
                          <w:bCs/>
                          <w:color w:val="000000" w:themeColor="text1"/>
                          <w:sz w:val="34"/>
                          <w:szCs w:val="34"/>
                          <w:rtl/>
                        </w:rPr>
                        <w:t>القائمة بتسيير أعمال وكالة الجامعة للدراسات العليا والبحث العلمي</w:t>
                      </w:r>
                    </w:p>
                    <w:p w14:paraId="58455707" w14:textId="77777777" w:rsidR="00D12410" w:rsidRPr="00D12410" w:rsidRDefault="00D12410" w:rsidP="00D12410">
                      <w:pPr>
                        <w:bidi/>
                        <w:spacing w:line="264" w:lineRule="auto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000000" w:themeColor="text1"/>
                          <w:sz w:val="20"/>
                          <w:szCs w:val="20"/>
                          <w:rtl/>
                        </w:rPr>
                      </w:pPr>
                    </w:p>
                    <w:p w14:paraId="4B11E0DD" w14:textId="05CC1902" w:rsidR="00C11721" w:rsidRPr="00B44753" w:rsidRDefault="00B44753" w:rsidP="00B44753">
                      <w:pPr>
                        <w:spacing w:before="80" w:line="264" w:lineRule="auto"/>
                        <w:jc w:val="right"/>
                        <w:rPr>
                          <w:rFonts w:ascii="Sakkal Majalla" w:eastAsia="Calibri" w:hAnsi="Sakkal Majalla" w:cs="Sakkal Majalla"/>
                          <w:b/>
                          <w:bCs/>
                          <w:color w:val="000000" w:themeColor="text1"/>
                          <w:sz w:val="34"/>
                          <w:szCs w:val="34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000000" w:themeColor="text1"/>
                          <w:sz w:val="34"/>
                          <w:szCs w:val="34"/>
                          <w:rtl/>
                        </w:rPr>
                        <w:t xml:space="preserve">  </w:t>
                      </w:r>
                      <w:r>
                        <w:rPr>
                          <w:rFonts w:ascii="Sakkal Majalla" w:eastAsia="Calibri" w:hAnsi="Sakkal Majalla" w:cs="Sakkal Majalla" w:hint="cs"/>
                          <w:b/>
                          <w:bCs/>
                          <w:color w:val="000000" w:themeColor="text1"/>
                          <w:sz w:val="34"/>
                          <w:szCs w:val="34"/>
                          <w:rtl/>
                        </w:rPr>
                        <w:t xml:space="preserve">   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000000" w:themeColor="text1"/>
                          <w:sz w:val="34"/>
                          <w:szCs w:val="34"/>
                          <w:rtl/>
                        </w:rPr>
                        <w:t xml:space="preserve">  د. فوزية بنت سليمان العمرو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E2D0B69" w14:textId="590077AF" w:rsidR="00A17988" w:rsidRDefault="00A17988" w:rsidP="00A17988">
      <w:pPr>
        <w:bidi/>
        <w:jc w:val="center"/>
        <w:rPr>
          <w:b/>
          <w:bCs/>
          <w:sz w:val="28"/>
          <w:szCs w:val="28"/>
          <w:rtl/>
        </w:rPr>
      </w:pPr>
    </w:p>
    <w:p w14:paraId="1E990665" w14:textId="6F9721C3" w:rsidR="00A17988" w:rsidRDefault="00A17988" w:rsidP="00A17988">
      <w:pPr>
        <w:bidi/>
        <w:jc w:val="center"/>
        <w:rPr>
          <w:b/>
          <w:bCs/>
          <w:sz w:val="28"/>
          <w:szCs w:val="28"/>
          <w:rtl/>
        </w:rPr>
      </w:pPr>
    </w:p>
    <w:p w14:paraId="28CF768F" w14:textId="7B16FFC5" w:rsidR="00A17988" w:rsidRDefault="00A17988" w:rsidP="00A17988">
      <w:pPr>
        <w:bidi/>
        <w:jc w:val="center"/>
        <w:rPr>
          <w:b/>
          <w:bCs/>
          <w:sz w:val="28"/>
          <w:szCs w:val="28"/>
          <w:rtl/>
        </w:rPr>
      </w:pPr>
    </w:p>
    <w:p w14:paraId="47A13C4D" w14:textId="6D6D1D9E" w:rsidR="00A17988" w:rsidRDefault="00A17988" w:rsidP="00A17988">
      <w:pPr>
        <w:bidi/>
        <w:jc w:val="center"/>
        <w:rPr>
          <w:b/>
          <w:bCs/>
          <w:sz w:val="28"/>
          <w:szCs w:val="28"/>
          <w:rtl/>
        </w:rPr>
      </w:pPr>
    </w:p>
    <w:p w14:paraId="2E33B80B" w14:textId="3C5F2B18" w:rsidR="00A17988" w:rsidRDefault="00841216" w:rsidP="00A17988">
      <w:pPr>
        <w:bidi/>
        <w:rPr>
          <w:b/>
          <w:bCs/>
          <w:sz w:val="28"/>
          <w:szCs w:val="28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AE65B0" wp14:editId="401D6221">
                <wp:simplePos x="0" y="0"/>
                <wp:positionH relativeFrom="margin">
                  <wp:posOffset>4128135</wp:posOffset>
                </wp:positionH>
                <wp:positionV relativeFrom="paragraph">
                  <wp:posOffset>495935</wp:posOffset>
                </wp:positionV>
                <wp:extent cx="2514600" cy="504825"/>
                <wp:effectExtent l="0" t="0" r="0" b="0"/>
                <wp:wrapNone/>
                <wp:docPr id="1237437543" name="مستطيل 12374375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5048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4A07DEA5" w14:textId="77777777" w:rsidR="00D12410" w:rsidRPr="0071483E" w:rsidRDefault="00D12410" w:rsidP="00D12410">
                            <w:pPr>
                              <w:numPr>
                                <w:ilvl w:val="0"/>
                                <w:numId w:val="24"/>
                              </w:numPr>
                              <w:bidi/>
                              <w:spacing w:line="240" w:lineRule="auto"/>
                              <w:ind w:left="176" w:hanging="176"/>
                              <w:contextualSpacing/>
                              <w:rPr>
                                <w:rFonts w:ascii="Sakkal Majalla" w:eastAsia="Times New Roman" w:hAnsi="Sakkal Majalla" w:cs="Sakkal Majalla"/>
                                <w:b/>
                                <w:bCs/>
                                <w:sz w:val="14"/>
                                <w:szCs w:val="14"/>
                                <w:rtl/>
                              </w:rPr>
                            </w:pPr>
                            <w:r w:rsidRPr="0071483E">
                              <w:rPr>
                                <w:rFonts w:ascii="Sakkal Majalla" w:eastAsia="Times New Roman" w:hAnsi="Sakkal Majalla" w:cs="Sakkal Majalla"/>
                                <w:b/>
                                <w:bCs/>
                                <w:sz w:val="14"/>
                                <w:szCs w:val="14"/>
                                <w:rtl/>
                              </w:rPr>
                              <w:t>الاصل لوكالة الجامعة للدراسات العليا والبحث العلمي.</w:t>
                            </w:r>
                          </w:p>
                          <w:p w14:paraId="2AF5489E" w14:textId="77777777" w:rsidR="00D12410" w:rsidRDefault="00D12410" w:rsidP="00D12410">
                            <w:pPr>
                              <w:numPr>
                                <w:ilvl w:val="0"/>
                                <w:numId w:val="24"/>
                              </w:numPr>
                              <w:bidi/>
                              <w:spacing w:line="240" w:lineRule="auto"/>
                              <w:ind w:left="176" w:hanging="176"/>
                              <w:contextualSpacing/>
                              <w:rPr>
                                <w:rFonts w:ascii="Sakkal Majalla" w:eastAsia="Times New Roman" w:hAnsi="Sakkal Majalla" w:cs="Sakkal Majalla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71483E">
                              <w:rPr>
                                <w:rFonts w:ascii="Sakkal Majalla" w:eastAsia="Times New Roman" w:hAnsi="Sakkal Majalla" w:cs="Sakkal Majalla"/>
                                <w:b/>
                                <w:bCs/>
                                <w:sz w:val="14"/>
                                <w:szCs w:val="14"/>
                                <w:rtl/>
                              </w:rPr>
                              <w:t>صورة لإدارة الجمعيات العلمية.</w:t>
                            </w:r>
                          </w:p>
                          <w:p w14:paraId="38882F41" w14:textId="77777777" w:rsidR="00D12410" w:rsidRPr="003B3CAB" w:rsidRDefault="00D12410" w:rsidP="00D12410">
                            <w:pPr>
                              <w:numPr>
                                <w:ilvl w:val="0"/>
                                <w:numId w:val="24"/>
                              </w:numPr>
                              <w:bidi/>
                              <w:spacing w:line="240" w:lineRule="auto"/>
                              <w:ind w:left="176" w:hanging="176"/>
                              <w:contextualSpacing/>
                              <w:rPr>
                                <w:rFonts w:ascii="Sakkal Majalla" w:eastAsia="Times New Roman" w:hAnsi="Sakkal Majalla" w:cs="Sakkal Majalla"/>
                                <w:b/>
                                <w:bCs/>
                                <w:sz w:val="14"/>
                                <w:szCs w:val="14"/>
                                <w:rtl/>
                              </w:rPr>
                            </w:pPr>
                            <w:r w:rsidRPr="0071483E">
                              <w:rPr>
                                <w:rFonts w:ascii="Sakkal Majalla" w:eastAsia="Times New Roman" w:hAnsi="Sakkal Majalla" w:cs="Sakkal Majalla"/>
                                <w:b/>
                                <w:bCs/>
                                <w:sz w:val="14"/>
                                <w:szCs w:val="14"/>
                                <w:rtl/>
                              </w:rPr>
                              <w:t>صورة لكل عضو من الاعضاء.</w:t>
                            </w:r>
                          </w:p>
                          <w:p w14:paraId="6CF4857B" w14:textId="77777777" w:rsidR="00D12410" w:rsidRDefault="00D12410" w:rsidP="00D1241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E65B0" id="مستطيل 1237437543" o:spid="_x0000_s1028" style="position:absolute;left:0;text-align:left;margin-left:325.05pt;margin-top:39.05pt;width:198pt;height:39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" filled="f" stroked="f" strokeweight="2pt">
                <v:textbox>
                  <w:txbxContent>
                    <w:p w14:paraId="4A07DEA5" w14:textId="77777777" w:rsidR="00D12410" w:rsidRPr="0071483E" w:rsidRDefault="00D12410" w:rsidP="00D12410">
                      <w:pPr>
                        <w:numPr>
                          <w:ilvl w:val="0"/>
                          <w:numId w:val="24"/>
                        </w:numPr>
                        <w:bidi/>
                        <w:spacing w:line="240" w:lineRule="auto"/>
                        <w:ind w:left="176" w:hanging="176"/>
                        <w:contextualSpacing/>
                        <w:rPr>
                          <w:rFonts w:ascii="Sakkal Majalla" w:eastAsia="Times New Roman" w:hAnsi="Sakkal Majalla" w:cs="Sakkal Majalla"/>
                          <w:b/>
                          <w:bCs/>
                          <w:sz w:val="14"/>
                          <w:szCs w:val="14"/>
                          <w:rtl/>
                        </w:rPr>
                      </w:pPr>
                      <w:r w:rsidRPr="0071483E">
                        <w:rPr>
                          <w:rFonts w:ascii="Sakkal Majalla" w:eastAsia="Times New Roman" w:hAnsi="Sakkal Majalla" w:cs="Sakkal Majalla"/>
                          <w:b/>
                          <w:bCs/>
                          <w:sz w:val="14"/>
                          <w:szCs w:val="14"/>
                          <w:rtl/>
                        </w:rPr>
                        <w:t>الاصل لوكالة الجامعة للدراسات العليا والبحث العلمي.</w:t>
                      </w:r>
                    </w:p>
                    <w:p w14:paraId="2AF5489E" w14:textId="77777777" w:rsidR="00D12410" w:rsidRDefault="00D12410" w:rsidP="00D12410">
                      <w:pPr>
                        <w:numPr>
                          <w:ilvl w:val="0"/>
                          <w:numId w:val="24"/>
                        </w:numPr>
                        <w:bidi/>
                        <w:spacing w:line="240" w:lineRule="auto"/>
                        <w:ind w:left="176" w:hanging="176"/>
                        <w:contextualSpacing/>
                        <w:rPr>
                          <w:rFonts w:ascii="Sakkal Majalla" w:eastAsia="Times New Roman" w:hAnsi="Sakkal Majalla" w:cs="Sakkal Majalla"/>
                          <w:b/>
                          <w:bCs/>
                          <w:sz w:val="14"/>
                          <w:szCs w:val="14"/>
                        </w:rPr>
                      </w:pPr>
                      <w:r w:rsidRPr="0071483E">
                        <w:rPr>
                          <w:rFonts w:ascii="Sakkal Majalla" w:eastAsia="Times New Roman" w:hAnsi="Sakkal Majalla" w:cs="Sakkal Majalla"/>
                          <w:b/>
                          <w:bCs/>
                          <w:sz w:val="14"/>
                          <w:szCs w:val="14"/>
                          <w:rtl/>
                        </w:rPr>
                        <w:t>صورة لإدارة الجمعيات العلمية.</w:t>
                      </w:r>
                    </w:p>
                    <w:p w14:paraId="38882F41" w14:textId="77777777" w:rsidR="00D12410" w:rsidRPr="003B3CAB" w:rsidRDefault="00D12410" w:rsidP="00D12410">
                      <w:pPr>
                        <w:numPr>
                          <w:ilvl w:val="0"/>
                          <w:numId w:val="24"/>
                        </w:numPr>
                        <w:bidi/>
                        <w:spacing w:line="240" w:lineRule="auto"/>
                        <w:ind w:left="176" w:hanging="176"/>
                        <w:contextualSpacing/>
                        <w:rPr>
                          <w:rFonts w:ascii="Sakkal Majalla" w:eastAsia="Times New Roman" w:hAnsi="Sakkal Majalla" w:cs="Sakkal Majalla"/>
                          <w:b/>
                          <w:bCs/>
                          <w:sz w:val="14"/>
                          <w:szCs w:val="14"/>
                          <w:rtl/>
                        </w:rPr>
                      </w:pPr>
                      <w:r w:rsidRPr="0071483E">
                        <w:rPr>
                          <w:rFonts w:ascii="Sakkal Majalla" w:eastAsia="Times New Roman" w:hAnsi="Sakkal Majalla" w:cs="Sakkal Majalla"/>
                          <w:b/>
                          <w:bCs/>
                          <w:sz w:val="14"/>
                          <w:szCs w:val="14"/>
                          <w:rtl/>
                        </w:rPr>
                        <w:t>صورة لكل عضو من الاعضاء.</w:t>
                      </w:r>
                    </w:p>
                    <w:p w14:paraId="6CF4857B" w14:textId="77777777" w:rsidR="00D12410" w:rsidRDefault="00D12410" w:rsidP="00D12410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A17988" w:rsidSect="00846219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05" w:right="1080" w:bottom="1440" w:left="1080" w:header="0" w:footer="12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3D718" w14:textId="77777777" w:rsidR="00A300CE" w:rsidRDefault="00A300CE" w:rsidP="000A2DE1">
      <w:r>
        <w:separator/>
      </w:r>
    </w:p>
  </w:endnote>
  <w:endnote w:type="continuationSeparator" w:id="0">
    <w:p w14:paraId="77C71A6E" w14:textId="77777777" w:rsidR="00A300CE" w:rsidRDefault="00A300CE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PNU">
    <w:altName w:val="Arial"/>
    <w:panose1 w:val="00000500000000000000"/>
    <w:charset w:val="B2"/>
    <w:family w:val="auto"/>
    <w:pitch w:val="variable"/>
    <w:sig w:usb0="00002001" w:usb1="00000000" w:usb2="00000008" w:usb3="00000000" w:csb0="00000040" w:csb1="00000000"/>
  </w:font>
  <w:font w:name="KufiStandardGK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A2AC4" w14:textId="0FF5B003" w:rsidR="0063543F" w:rsidRDefault="0063543F" w:rsidP="00094BD9">
    <w:pPr>
      <w:pStyle w:val="a5"/>
      <w:tabs>
        <w:tab w:val="clear" w:pos="4153"/>
        <w:tab w:val="clear" w:pos="8306"/>
      </w:tabs>
      <w:rPr>
        <w:rtl/>
      </w:rPr>
    </w:pPr>
  </w:p>
  <w:p w14:paraId="331053D1" w14:textId="7719FCC9" w:rsidR="005424E2" w:rsidRPr="001349AE" w:rsidRDefault="00E339FC" w:rsidP="00094BD9">
    <w:pPr>
      <w:pStyle w:val="a5"/>
      <w:tabs>
        <w:tab w:val="clear" w:pos="4153"/>
        <w:tab w:val="clear" w:pos="8306"/>
      </w:tabs>
      <w:rPr>
        <w:rtl/>
      </w:rPr>
    </w:pPr>
    <w:r w:rsidRPr="009241AC">
      <w:rPr>
        <w:rFonts w:eastAsia="Calibri"/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6E6A571F" wp14:editId="1BCED163">
              <wp:simplePos x="0" y="0"/>
              <wp:positionH relativeFrom="page">
                <wp:posOffset>4160969</wp:posOffset>
              </wp:positionH>
              <wp:positionV relativeFrom="paragraph">
                <wp:posOffset>123304</wp:posOffset>
              </wp:positionV>
              <wp:extent cx="4724400" cy="297929"/>
              <wp:effectExtent l="0" t="0" r="0" b="6985"/>
              <wp:wrapNone/>
              <wp:docPr id="785590883" name="مربع نص 17908380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24400" cy="29792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9FA661" w14:textId="1CF2E041" w:rsidR="00E339FC" w:rsidRPr="009241AC" w:rsidRDefault="00E339FC" w:rsidP="00E339FC">
                          <w:pPr>
                            <w:bidi/>
                            <w:ind w:left="720"/>
                            <w:jc w:val="center"/>
                            <w:rPr>
                              <w:rFonts w:cs="PNU"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</w:pPr>
                          <w:r w:rsidRPr="009241AC">
                            <w:rPr>
                              <w:rFonts w:cs="PNU" w:hint="cs"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  <w:t>نموذج</w:t>
                          </w:r>
                          <w:r w:rsidRPr="00430BCF">
                            <w:rPr>
                              <w:rFonts w:cs="PNU"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  <w:t xml:space="preserve"> </w:t>
                          </w:r>
                          <w:r>
                            <w:rPr>
                              <w:rFonts w:cs="PNU" w:hint="cs"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  <w:t>قرار إداري</w:t>
                          </w:r>
                          <w:r w:rsidRPr="00A802B6">
                            <w:rPr>
                              <w:rFonts w:cs="PNU"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  <w:t xml:space="preserve"> </w:t>
                          </w:r>
                          <w:r w:rsidRPr="009241AC">
                            <w:rPr>
                              <w:rFonts w:cs="PNU"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  <w:t>– رقم (</w:t>
                          </w:r>
                          <w:r w:rsidRPr="009241AC">
                            <w:rPr>
                              <w:rFonts w:cs="PNU"/>
                              <w:i/>
                              <w:iCs/>
                              <w:color w:val="000000" w:themeColor="text1"/>
                              <w:sz w:val="18"/>
                              <w:szCs w:val="18"/>
                            </w:rPr>
                            <w:t>012504-F</w:t>
                          </w:r>
                          <w:r w:rsidRPr="009241AC">
                            <w:rPr>
                              <w:rFonts w:cs="PNU"/>
                              <w:color w:val="000000" w:themeColor="text1"/>
                              <w:sz w:val="18"/>
                              <w:szCs w:val="18"/>
                            </w:rPr>
                            <w:t xml:space="preserve">0 </w:t>
                          </w:r>
                          <w:r>
                            <w:rPr>
                              <w:rFonts w:cs="PNU"/>
                              <w:color w:val="000000" w:themeColor="text1"/>
                              <w:sz w:val="18"/>
                              <w:szCs w:val="18"/>
                            </w:rPr>
                            <w:t>15</w:t>
                          </w:r>
                          <w:r w:rsidRPr="009241AC">
                            <w:rPr>
                              <w:rFonts w:cs="PNU"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  <w:t xml:space="preserve">)   </w:t>
                          </w:r>
                        </w:p>
                        <w:p w14:paraId="2ABEE12F" w14:textId="77777777" w:rsidR="00E339FC" w:rsidRDefault="00E339FC" w:rsidP="00E339FC">
                          <w:pPr>
                            <w:bidi/>
                            <w:rPr>
                              <w:rFonts w:ascii="Sakkal Majalla" w:hAnsi="Sakkal Majalla" w:cs="Sakkal Majalla"/>
                              <w:sz w:val="20"/>
                              <w:szCs w:val="20"/>
                              <w:rtl/>
                            </w:rPr>
                          </w:pPr>
                        </w:p>
                        <w:p w14:paraId="77D18AFB" w14:textId="77777777" w:rsidR="00E339FC" w:rsidRDefault="00E339FC" w:rsidP="00E339FC">
                          <w:pPr>
                            <w:bidi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clip" horzOverflow="clip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6A571F" id="_x0000_t202" coordsize="21600,21600" o:spt="202" path="m,l,21600r21600,l21600,xe">
              <v:stroke joinstyle="miter"/>
              <v:path gradientshapeok="t" o:connecttype="rect"/>
            </v:shapetype>
            <v:shape id="مربع نص 1790838017" o:spid="_x0000_s1031" type="#_x0000_t202" style="position:absolute;left:0;text-align:left;margin-left:327.65pt;margin-top:9.7pt;width:372pt;height:23.4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" filled="f" stroked="f" strokeweight=".5pt">
              <v:textbox>
                <w:txbxContent>
                  <w:p w14:paraId="7F9FA661" w14:textId="1CF2E041" w:rsidR="00E339FC" w:rsidRPr="009241AC" w:rsidRDefault="00E339FC" w:rsidP="00E339FC">
                    <w:pPr>
                      <w:bidi/>
                      <w:ind w:left="720"/>
                      <w:jc w:val="center"/>
                      <w:rPr>
                        <w:rFonts w:cs="PNU"/>
                        <w:color w:val="000000" w:themeColor="text1"/>
                        <w:sz w:val="18"/>
                        <w:szCs w:val="18"/>
                        <w:rtl/>
                      </w:rPr>
                    </w:pPr>
                    <w:r w:rsidRPr="009241AC">
                      <w:rPr>
                        <w:rFonts w:cs="PNU" w:hint="cs"/>
                        <w:color w:val="000000" w:themeColor="text1"/>
                        <w:sz w:val="18"/>
                        <w:szCs w:val="18"/>
                        <w:rtl/>
                      </w:rPr>
                      <w:t>نموذج</w:t>
                    </w:r>
                    <w:r w:rsidRPr="00430BCF">
                      <w:rPr>
                        <w:rFonts w:cs="PNU"/>
                        <w:color w:val="000000" w:themeColor="text1"/>
                        <w:sz w:val="18"/>
                        <w:szCs w:val="18"/>
                        <w:rtl/>
                      </w:rPr>
                      <w:t xml:space="preserve"> </w:t>
                    </w:r>
                    <w:r>
                      <w:rPr>
                        <w:rFonts w:cs="PNU" w:hint="cs"/>
                        <w:color w:val="000000" w:themeColor="text1"/>
                        <w:sz w:val="18"/>
                        <w:szCs w:val="18"/>
                        <w:rtl/>
                      </w:rPr>
                      <w:t>قرار إداري</w:t>
                    </w:r>
                    <w:r w:rsidRPr="00A802B6">
                      <w:rPr>
                        <w:rFonts w:cs="PNU"/>
                        <w:color w:val="000000" w:themeColor="text1"/>
                        <w:sz w:val="18"/>
                        <w:szCs w:val="18"/>
                        <w:rtl/>
                      </w:rPr>
                      <w:t xml:space="preserve"> </w:t>
                    </w:r>
                    <w:r w:rsidRPr="009241AC">
                      <w:rPr>
                        <w:rFonts w:cs="PNU"/>
                        <w:color w:val="000000" w:themeColor="text1"/>
                        <w:sz w:val="18"/>
                        <w:szCs w:val="18"/>
                        <w:rtl/>
                      </w:rPr>
                      <w:t>– رقم (</w:t>
                    </w:r>
                    <w:r w:rsidRPr="009241AC">
                      <w:rPr>
                        <w:rFonts w:cs="PNU"/>
                        <w:i/>
                        <w:iCs/>
                        <w:color w:val="000000" w:themeColor="text1"/>
                        <w:sz w:val="18"/>
                        <w:szCs w:val="18"/>
                      </w:rPr>
                      <w:t>012504-F</w:t>
                    </w:r>
                    <w:r w:rsidRPr="009241AC">
                      <w:rPr>
                        <w:rFonts w:cs="PNU"/>
                        <w:color w:val="000000" w:themeColor="text1"/>
                        <w:sz w:val="18"/>
                        <w:szCs w:val="18"/>
                      </w:rPr>
                      <w:t xml:space="preserve">0 </w:t>
                    </w:r>
                    <w:r>
                      <w:rPr>
                        <w:rFonts w:cs="PNU"/>
                        <w:color w:val="000000" w:themeColor="text1"/>
                        <w:sz w:val="18"/>
                        <w:szCs w:val="18"/>
                      </w:rPr>
                      <w:t>15</w:t>
                    </w:r>
                    <w:r w:rsidRPr="009241AC">
                      <w:rPr>
                        <w:rFonts w:cs="PNU"/>
                        <w:color w:val="000000" w:themeColor="text1"/>
                        <w:sz w:val="18"/>
                        <w:szCs w:val="18"/>
                        <w:rtl/>
                      </w:rPr>
                      <w:t xml:space="preserve">)   </w:t>
                    </w:r>
                  </w:p>
                  <w:p w14:paraId="2ABEE12F" w14:textId="77777777" w:rsidR="00E339FC" w:rsidRDefault="00E339FC" w:rsidP="00E339FC">
                    <w:pPr>
                      <w:bidi/>
                      <w:rPr>
                        <w:rFonts w:ascii="Sakkal Majalla" w:hAnsi="Sakkal Majalla" w:cs="Sakkal Majalla"/>
                        <w:sz w:val="20"/>
                        <w:szCs w:val="20"/>
                        <w:rtl/>
                      </w:rPr>
                    </w:pPr>
                  </w:p>
                  <w:p w14:paraId="77D18AFB" w14:textId="77777777" w:rsidR="00E339FC" w:rsidRDefault="00E339FC" w:rsidP="00E339FC">
                    <w:pPr>
                      <w:bidi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5424E2" w:rsidRPr="001349AE">
      <w:t xml:space="preserve"> </w:t>
    </w:r>
  </w:p>
  <w:p w14:paraId="146C522B" w14:textId="368DC060" w:rsidR="005424E2" w:rsidRPr="00E339FC" w:rsidRDefault="005424E2" w:rsidP="00634548">
    <w:pPr>
      <w:pStyle w:val="a5"/>
      <w:tabs>
        <w:tab w:val="clear" w:pos="4153"/>
        <w:tab w:val="clear" w:pos="830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5606D" w14:textId="77777777" w:rsidR="00A300CE" w:rsidRDefault="00A300CE" w:rsidP="000A2DE1">
      <w:r>
        <w:separator/>
      </w:r>
    </w:p>
  </w:footnote>
  <w:footnote w:type="continuationSeparator" w:id="0">
    <w:p w14:paraId="5FB0A199" w14:textId="77777777" w:rsidR="00A300CE" w:rsidRDefault="00A300CE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9F97E" w14:textId="77777777" w:rsidR="005424E2" w:rsidRDefault="00A300CE">
    <w:pPr>
      <w:pStyle w:val="a4"/>
    </w:pPr>
    <w:r>
      <w:rPr>
        <w:noProof/>
      </w:rPr>
      <w:pict w14:anchorId="14726D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60" type="#_x0000_t75" alt="" style="position:absolute;left:0;text-align:left;margin-left:0;margin-top:0;width:450.75pt;height:534.1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04D45C28">
        <v:shape id="WordPictureWatermark9481610" o:spid="_x0000_s2059" type="#_x0000_t75" alt="" style="position:absolute;left:0;text-align:left;margin-left:0;margin-top:0;width:374.1pt;height:476.2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61E00C19">
        <v:shape id="WordPictureWatermark11084485" o:spid="_x0000_s2058" type="#_x0000_t75" alt="" style="position:absolute;left:0;text-align:left;margin-left:0;margin-top:0;width:450.75pt;height:573.8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6B3D034E">
        <v:shape id="WordPictureWatermark11028922" o:spid="_x0000_s2057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1EB4BA94">
        <v:shape id="WordPictureWatermark10952376" o:spid="_x0000_s2056" type="#_x0000_t75" alt="" style="position:absolute;left:0;text-align:left;margin-left:0;margin-top:0;width:450.75pt;height:573.8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16668155">
        <v:shape id="WordPictureWatermark10930516" o:spid="_x0000_s2055" type="#_x0000_t75" alt="" style="position:absolute;left:0;text-align:left;margin-left:0;margin-top:0;width:450.75pt;height:573.8pt;z-index:-2516623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55DF9" w14:textId="6C36DDEA" w:rsidR="005424E2" w:rsidRPr="007F6380" w:rsidRDefault="00D437AE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hint="cs"/>
        <w:noProof/>
      </w:rPr>
      <w:drawing>
        <wp:anchor distT="0" distB="0" distL="114300" distR="114300" simplePos="0" relativeHeight="251675648" behindDoc="1" locked="0" layoutInCell="1" allowOverlap="1" wp14:anchorId="2971918A" wp14:editId="02F5420C">
          <wp:simplePos x="0" y="0"/>
          <wp:positionH relativeFrom="column">
            <wp:posOffset>-1056640</wp:posOffset>
          </wp:positionH>
          <wp:positionV relativeFrom="paragraph">
            <wp:posOffset>-222072</wp:posOffset>
          </wp:positionV>
          <wp:extent cx="8324850" cy="10936586"/>
          <wp:effectExtent l="0" t="0" r="0" b="0"/>
          <wp:wrapNone/>
          <wp:docPr id="324053773" name="صورة 3240537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24850" cy="109365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62F625" w14:textId="5713B73C" w:rsidR="005424E2" w:rsidRPr="00764EE2" w:rsidRDefault="005424E2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>
      <w:rPr>
        <w:rtl/>
      </w:rPr>
      <w:tab/>
    </w:r>
  </w:p>
  <w:p w14:paraId="5289B75E" w14:textId="3254256C" w:rsidR="005424E2" w:rsidRPr="007F6380" w:rsidRDefault="005424E2" w:rsidP="007F6380">
    <w:pPr>
      <w:pStyle w:val="a4"/>
      <w:jc w:val="center"/>
      <w:rPr>
        <w:rtl/>
      </w:rPr>
    </w:pPr>
  </w:p>
  <w:p w14:paraId="084C6765" w14:textId="770912E2" w:rsidR="005424E2" w:rsidRPr="007F6380" w:rsidRDefault="005424E2" w:rsidP="007F6380">
    <w:pPr>
      <w:pStyle w:val="a4"/>
      <w:rPr>
        <w:rtl/>
      </w:rPr>
    </w:pPr>
  </w:p>
  <w:p w14:paraId="762743C9" w14:textId="3BDA6928" w:rsidR="005424E2" w:rsidRPr="007F6380" w:rsidRDefault="005424E2" w:rsidP="007F6380">
    <w:pPr>
      <w:pStyle w:val="a4"/>
      <w:jc w:val="center"/>
      <w:rPr>
        <w:rtl/>
      </w:rPr>
    </w:pPr>
  </w:p>
  <w:p w14:paraId="5B607BC4" w14:textId="22678B99" w:rsidR="005424E2" w:rsidRPr="007F6380" w:rsidRDefault="005424E2" w:rsidP="00DC0226">
    <w:pPr>
      <w:pStyle w:val="a4"/>
      <w:tabs>
        <w:tab w:val="clear" w:pos="4153"/>
        <w:tab w:val="clear" w:pos="8306"/>
        <w:tab w:val="left" w:pos="5397"/>
      </w:tabs>
      <w:rPr>
        <w:rtl/>
      </w:rPr>
    </w:pPr>
    <w:r>
      <w:rPr>
        <w:rtl/>
      </w:rPr>
      <w:tab/>
    </w:r>
  </w:p>
  <w:p w14:paraId="1F78F0E3" w14:textId="088D17AD" w:rsidR="005424E2" w:rsidRPr="007F6380" w:rsidRDefault="005424E2" w:rsidP="007F6380">
    <w:pPr>
      <w:pStyle w:val="a4"/>
    </w:pPr>
  </w:p>
  <w:p w14:paraId="7DBDF067" w14:textId="326767E2" w:rsidR="005424E2" w:rsidRPr="007F6380" w:rsidRDefault="005C631B">
    <w:r w:rsidRPr="00B056B8"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757C4AE1" wp14:editId="29277BEC">
              <wp:simplePos x="0" y="0"/>
              <wp:positionH relativeFrom="page">
                <wp:posOffset>5543550</wp:posOffset>
              </wp:positionH>
              <wp:positionV relativeFrom="paragraph">
                <wp:posOffset>411480</wp:posOffset>
              </wp:positionV>
              <wp:extent cx="1856740" cy="320675"/>
              <wp:effectExtent l="0" t="0" r="0" b="3175"/>
              <wp:wrapNone/>
              <wp:docPr id="4" name="مربع ن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56740" cy="32067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9B610F" w14:textId="7DFD3487" w:rsidR="005424E2" w:rsidRPr="00CD380E" w:rsidRDefault="005424E2" w:rsidP="00CD380E">
                          <w:pPr>
                            <w:bidi/>
                            <w:spacing w:line="240" w:lineRule="auto"/>
                            <w:rPr>
                              <w:rFonts w:ascii="Centaur" w:eastAsia="Times New Roman" w:hAnsi="Centaur" w:cs="PNU"/>
                              <w:b/>
                              <w:bCs/>
                              <w:color w:val="3B8B8B"/>
                              <w:sz w:val="24"/>
                              <w:szCs w:val="24"/>
                              <w:rtl/>
                            </w:rPr>
                          </w:pPr>
                          <w:r w:rsidRPr="00CD380E">
                            <w:rPr>
                              <w:rFonts w:ascii="Centaur" w:eastAsia="Times New Roman" w:hAnsi="Centaur" w:cs="PNU"/>
                              <w:b/>
                              <w:bCs/>
                              <w:color w:val="3B8B8B"/>
                              <w:sz w:val="24"/>
                              <w:szCs w:val="24"/>
                              <w:rtl/>
                            </w:rPr>
                            <w:t>إدارة الجمعيات العلمية</w:t>
                          </w:r>
                          <w:r w:rsidR="00D437AE" w:rsidRPr="00CD380E">
                            <w:rPr>
                              <w:rFonts w:ascii="Centaur" w:eastAsia="Times New Roman" w:hAnsi="Centaur" w:cs="PNU" w:hint="cs"/>
                              <w:b/>
                              <w:bCs/>
                              <w:color w:val="3B8B8B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</w:p>
                        <w:p w14:paraId="33B7D19B" w14:textId="77777777" w:rsidR="005424E2" w:rsidRPr="00D437AE" w:rsidRDefault="005424E2" w:rsidP="00B056B8">
                          <w:pPr>
                            <w:spacing w:line="240" w:lineRule="auto"/>
                            <w:rPr>
                              <w:rFonts w:ascii="Sakkal Majalla" w:hAnsi="Sakkal Majalla" w:cs="KufiStandardGK"/>
                              <w:sz w:val="28"/>
                              <w:szCs w:val="28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7C4AE1" id="_x0000_t202" coordsize="21600,21600" o:spt="202" path="m,l,21600r21600,l21600,xe">
              <v:stroke joinstyle="miter"/>
              <v:path gradientshapeok="t" o:connecttype="rect"/>
            </v:shapetype>
            <v:shape id="مربع نص 4" o:spid="_x0000_s1029" type="#_x0000_t202" style="position:absolute;margin-left:436.5pt;margin-top:32.4pt;width:146.2pt;height:25.2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" fillcolor="window" stroked="f" strokeweight=".5pt">
              <v:textbox>
                <w:txbxContent>
                  <w:p w14:paraId="4D9B610F" w14:textId="7DFD3487" w:rsidR="005424E2" w:rsidRPr="00CD380E" w:rsidRDefault="005424E2" w:rsidP="00CD380E">
                    <w:pPr>
                      <w:bidi/>
                      <w:spacing w:line="240" w:lineRule="auto"/>
                      <w:rPr>
                        <w:rFonts w:ascii="Centaur" w:eastAsia="Times New Roman" w:hAnsi="Centaur" w:cs="PNU"/>
                        <w:b/>
                        <w:bCs/>
                        <w:color w:val="3B8B8B"/>
                        <w:sz w:val="24"/>
                        <w:szCs w:val="24"/>
                        <w:rtl/>
                      </w:rPr>
                    </w:pPr>
                    <w:r w:rsidRPr="00CD380E">
                      <w:rPr>
                        <w:rFonts w:ascii="Centaur" w:eastAsia="Times New Roman" w:hAnsi="Centaur" w:cs="PNU"/>
                        <w:b/>
                        <w:bCs/>
                        <w:color w:val="3B8B8B"/>
                        <w:sz w:val="24"/>
                        <w:szCs w:val="24"/>
                        <w:rtl/>
                      </w:rPr>
                      <w:t>إدارة الجمعيات العلمية</w:t>
                    </w:r>
                    <w:r w:rsidR="00D437AE" w:rsidRPr="00CD380E">
                      <w:rPr>
                        <w:rFonts w:ascii="Centaur" w:eastAsia="Times New Roman" w:hAnsi="Centaur" w:cs="PNU" w:hint="cs"/>
                        <w:b/>
                        <w:bCs/>
                        <w:color w:val="3B8B8B"/>
                        <w:sz w:val="24"/>
                        <w:szCs w:val="24"/>
                        <w:rtl/>
                      </w:rPr>
                      <w:t xml:space="preserve"> </w:t>
                    </w:r>
                  </w:p>
                  <w:p w14:paraId="33B7D19B" w14:textId="77777777" w:rsidR="005424E2" w:rsidRPr="00D437AE" w:rsidRDefault="005424E2" w:rsidP="00B056B8">
                    <w:pPr>
                      <w:spacing w:line="240" w:lineRule="auto"/>
                      <w:rPr>
                        <w:rFonts w:ascii="Sakkal Majalla" w:hAnsi="Sakkal Majalla" w:cs="KufiStandardGK"/>
                        <w:sz w:val="28"/>
                        <w:szCs w:val="28"/>
                        <w:rtl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CD380E" w:rsidRPr="00B056B8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613A50A2" wp14:editId="32D39223">
              <wp:simplePos x="0" y="0"/>
              <wp:positionH relativeFrom="page">
                <wp:posOffset>132715</wp:posOffset>
              </wp:positionH>
              <wp:positionV relativeFrom="paragraph">
                <wp:posOffset>392430</wp:posOffset>
              </wp:positionV>
              <wp:extent cx="2333625" cy="321115"/>
              <wp:effectExtent l="0" t="0" r="9525" b="3175"/>
              <wp:wrapNone/>
              <wp:docPr id="1523056250" name="مربع نص 15230562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33625" cy="32111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4DB7A16" w14:textId="77777777" w:rsidR="00CD380E" w:rsidRPr="00CD380E" w:rsidRDefault="00CD380E" w:rsidP="00CD380E">
                          <w:pPr>
                            <w:bidi/>
                            <w:spacing w:line="240" w:lineRule="auto"/>
                            <w:jc w:val="right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215868"/>
                              <w:sz w:val="24"/>
                              <w:szCs w:val="24"/>
                            </w:rPr>
                          </w:pPr>
                          <w:r w:rsidRPr="00CD380E">
                            <w:rPr>
                              <w:rFonts w:ascii="Centaur" w:eastAsia="Times New Roman" w:hAnsi="Centaur" w:cs="PNU"/>
                              <w:b/>
                              <w:bCs/>
                              <w:color w:val="3B8B8B"/>
                              <w:sz w:val="24"/>
                              <w:szCs w:val="24"/>
                            </w:rPr>
                            <w:t>Administration Of Scientific Societies</w:t>
                          </w:r>
                        </w:p>
                        <w:p w14:paraId="5D94D1D4" w14:textId="77777777" w:rsidR="00CD380E" w:rsidRPr="00D437AE" w:rsidRDefault="00CD380E" w:rsidP="00CD380E">
                          <w:pPr>
                            <w:spacing w:line="240" w:lineRule="auto"/>
                            <w:rPr>
                              <w:rFonts w:ascii="Sakkal Majalla" w:hAnsi="Sakkal Majalla" w:cs="KufiStandardGK"/>
                              <w:sz w:val="28"/>
                              <w:szCs w:val="28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13A50A2" id="مربع نص 1523056250" o:spid="_x0000_s1030" type="#_x0000_t202" style="position:absolute;margin-left:10.45pt;margin-top:30.9pt;width:183.75pt;height:25.3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" fillcolor="window" stroked="f" strokeweight=".5pt">
              <v:textbox>
                <w:txbxContent>
                  <w:p w14:paraId="74DB7A16" w14:textId="77777777" w:rsidR="00CD380E" w:rsidRPr="00CD380E" w:rsidRDefault="00CD380E" w:rsidP="00CD380E">
                    <w:pPr>
                      <w:bidi/>
                      <w:spacing w:line="240" w:lineRule="auto"/>
                      <w:jc w:val="right"/>
                      <w:rPr>
                        <w:rFonts w:ascii="Times New Roman" w:eastAsia="Times New Roman" w:hAnsi="Times New Roman" w:cs="Times New Roman"/>
                        <w:b/>
                        <w:bCs/>
                        <w:color w:val="215868"/>
                        <w:sz w:val="24"/>
                        <w:szCs w:val="24"/>
                      </w:rPr>
                    </w:pPr>
                    <w:r w:rsidRPr="00CD380E">
                      <w:rPr>
                        <w:rFonts w:ascii="Centaur" w:eastAsia="Times New Roman" w:hAnsi="Centaur" w:cs="PNU"/>
                        <w:b/>
                        <w:bCs/>
                        <w:color w:val="3B8B8B"/>
                        <w:sz w:val="24"/>
                        <w:szCs w:val="24"/>
                      </w:rPr>
                      <w:t>Administration Of Scientific Societies</w:t>
                    </w:r>
                  </w:p>
                  <w:p w14:paraId="5D94D1D4" w14:textId="77777777" w:rsidR="00CD380E" w:rsidRPr="00D437AE" w:rsidRDefault="00CD380E" w:rsidP="00CD380E">
                    <w:pPr>
                      <w:spacing w:line="240" w:lineRule="auto"/>
                      <w:rPr>
                        <w:rFonts w:ascii="Sakkal Majalla" w:hAnsi="Sakkal Majalla" w:cs="KufiStandardGK"/>
                        <w:sz w:val="28"/>
                        <w:szCs w:val="28"/>
                        <w:rtl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04EDA3" w14:textId="77777777" w:rsidR="005424E2" w:rsidRDefault="00A300CE">
    <w:pPr>
      <w:pStyle w:val="a4"/>
    </w:pPr>
    <w:r>
      <w:rPr>
        <w:noProof/>
      </w:rPr>
      <w:pict w14:anchorId="76ACCB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54" type="#_x0000_t75" alt="" style="position:absolute;left:0;text-align:left;margin-left:0;margin-top:0;width:450.75pt;height:534.1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5E127B47">
        <v:shape id="WordPictureWatermark9481609" o:spid="_x0000_s2053" type="#_x0000_t75" alt="" style="position:absolute;left:0;text-align:left;margin-left:0;margin-top:0;width:374.1pt;height:476.2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06103D45">
        <v:shape id="WordPictureWatermark11084484" o:spid="_x0000_s2052" type="#_x0000_t75" alt="" style="position:absolute;left:0;text-align:left;margin-left:0;margin-top:0;width:450.75pt;height:573.8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380B37D0">
        <v:shape id="WordPictureWatermark11028921" o:spid="_x0000_s2051" type="#_x0000_t75" alt="" style="position:absolute;left:0;text-align:left;margin-left:0;margin-top:0;width:450.75pt;height:573.8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216905CC">
        <v:shape id="WordPictureWatermark10952375" o:spid="_x0000_s2050" type="#_x0000_t75" alt="" style="position:absolute;left:0;text-align:left;margin-left:0;margin-top:0;width:450.75pt;height:573.8pt;z-index:-25166131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551037C7">
        <v:shape id="WordPictureWatermark10930515" o:spid="_x0000_s2049" type="#_x0000_t75" alt="" style="position:absolute;left:0;text-align:left;margin-left:0;margin-top:0;width:450.75pt;height:573.8pt;z-index:-25166336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8074F"/>
    <w:multiLevelType w:val="hybridMultilevel"/>
    <w:tmpl w:val="C1F2D9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B9113C"/>
    <w:multiLevelType w:val="hybridMultilevel"/>
    <w:tmpl w:val="C6F2D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D67AE"/>
    <w:multiLevelType w:val="hybridMultilevel"/>
    <w:tmpl w:val="E932E4B8"/>
    <w:lvl w:ilvl="0" w:tplc="1EFAA21E">
      <w:start w:val="1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D0010"/>
    <w:multiLevelType w:val="hybridMultilevel"/>
    <w:tmpl w:val="56DA7B84"/>
    <w:lvl w:ilvl="0" w:tplc="1AC8B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54386"/>
    <w:multiLevelType w:val="hybridMultilevel"/>
    <w:tmpl w:val="AA7034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C9559C"/>
    <w:multiLevelType w:val="hybridMultilevel"/>
    <w:tmpl w:val="0F8259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B50D67"/>
    <w:multiLevelType w:val="hybridMultilevel"/>
    <w:tmpl w:val="BD36557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6AB1EDA"/>
    <w:multiLevelType w:val="hybridMultilevel"/>
    <w:tmpl w:val="8EB08B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2D0AC4"/>
    <w:multiLevelType w:val="hybridMultilevel"/>
    <w:tmpl w:val="66D08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C01A00"/>
    <w:multiLevelType w:val="hybridMultilevel"/>
    <w:tmpl w:val="63AA03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C0A3CA4"/>
    <w:multiLevelType w:val="hybridMultilevel"/>
    <w:tmpl w:val="2F986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BF52DF"/>
    <w:multiLevelType w:val="hybridMultilevel"/>
    <w:tmpl w:val="323EFB00"/>
    <w:lvl w:ilvl="0" w:tplc="91CA97C6">
      <w:start w:val="1"/>
      <w:numFmt w:val="arabicAlpha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37F03F82"/>
    <w:multiLevelType w:val="hybridMultilevel"/>
    <w:tmpl w:val="26B0AF52"/>
    <w:lvl w:ilvl="0" w:tplc="9A369A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17293D"/>
    <w:multiLevelType w:val="hybridMultilevel"/>
    <w:tmpl w:val="792A9C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0DE3475"/>
    <w:multiLevelType w:val="hybridMultilevel"/>
    <w:tmpl w:val="643A62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494F5A"/>
    <w:multiLevelType w:val="hybridMultilevel"/>
    <w:tmpl w:val="EAEE72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6586A79"/>
    <w:multiLevelType w:val="hybridMultilevel"/>
    <w:tmpl w:val="EAEE72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84570C"/>
    <w:multiLevelType w:val="hybridMultilevel"/>
    <w:tmpl w:val="8E68C198"/>
    <w:lvl w:ilvl="0" w:tplc="5C56A890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333611"/>
    <w:multiLevelType w:val="hybridMultilevel"/>
    <w:tmpl w:val="DC16DE7E"/>
    <w:lvl w:ilvl="0" w:tplc="023E521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58381E"/>
    <w:multiLevelType w:val="hybridMultilevel"/>
    <w:tmpl w:val="86608C9A"/>
    <w:lvl w:ilvl="0" w:tplc="115446EE">
      <w:start w:val="1"/>
      <w:numFmt w:val="arabicAlpha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0" w15:restartNumberingAfterBreak="0">
    <w:nsid w:val="6A662759"/>
    <w:multiLevelType w:val="hybridMultilevel"/>
    <w:tmpl w:val="196CA7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B66649E"/>
    <w:multiLevelType w:val="hybridMultilevel"/>
    <w:tmpl w:val="37E0EE78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2" w15:restartNumberingAfterBreak="0">
    <w:nsid w:val="769D4342"/>
    <w:multiLevelType w:val="hybridMultilevel"/>
    <w:tmpl w:val="37E0EE78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3" w15:restartNumberingAfterBreak="0">
    <w:nsid w:val="7F721628"/>
    <w:multiLevelType w:val="hybridMultilevel"/>
    <w:tmpl w:val="C884F7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4"/>
  </w:num>
  <w:num w:numId="4">
    <w:abstractNumId w:val="4"/>
  </w:num>
  <w:num w:numId="5">
    <w:abstractNumId w:val="17"/>
  </w:num>
  <w:num w:numId="6">
    <w:abstractNumId w:val="23"/>
  </w:num>
  <w:num w:numId="7">
    <w:abstractNumId w:val="10"/>
  </w:num>
  <w:num w:numId="8">
    <w:abstractNumId w:val="20"/>
  </w:num>
  <w:num w:numId="9">
    <w:abstractNumId w:val="13"/>
  </w:num>
  <w:num w:numId="10">
    <w:abstractNumId w:val="6"/>
  </w:num>
  <w:num w:numId="11">
    <w:abstractNumId w:val="5"/>
  </w:num>
  <w:num w:numId="12">
    <w:abstractNumId w:val="18"/>
  </w:num>
  <w:num w:numId="13">
    <w:abstractNumId w:val="15"/>
  </w:num>
  <w:num w:numId="14">
    <w:abstractNumId w:val="8"/>
  </w:num>
  <w:num w:numId="15">
    <w:abstractNumId w:val="0"/>
  </w:num>
  <w:num w:numId="16">
    <w:abstractNumId w:val="11"/>
  </w:num>
  <w:num w:numId="17">
    <w:abstractNumId w:val="22"/>
  </w:num>
  <w:num w:numId="18">
    <w:abstractNumId w:val="19"/>
  </w:num>
  <w:num w:numId="19">
    <w:abstractNumId w:val="21"/>
  </w:num>
  <w:num w:numId="20">
    <w:abstractNumId w:val="3"/>
  </w:num>
  <w:num w:numId="21">
    <w:abstractNumId w:val="16"/>
  </w:num>
  <w:num w:numId="22">
    <w:abstractNumId w:val="9"/>
  </w:num>
  <w:num w:numId="23">
    <w:abstractNumId w:val="12"/>
  </w:num>
  <w:num w:numId="24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003B8"/>
    <w:rsid w:val="000013F7"/>
    <w:rsid w:val="00002C04"/>
    <w:rsid w:val="00004349"/>
    <w:rsid w:val="00007763"/>
    <w:rsid w:val="000213BF"/>
    <w:rsid w:val="00022007"/>
    <w:rsid w:val="0002512A"/>
    <w:rsid w:val="000274C0"/>
    <w:rsid w:val="00030724"/>
    <w:rsid w:val="00031482"/>
    <w:rsid w:val="00032081"/>
    <w:rsid w:val="0003212D"/>
    <w:rsid w:val="00032387"/>
    <w:rsid w:val="00032DC5"/>
    <w:rsid w:val="0003590C"/>
    <w:rsid w:val="00036344"/>
    <w:rsid w:val="00044413"/>
    <w:rsid w:val="00052516"/>
    <w:rsid w:val="000552D2"/>
    <w:rsid w:val="00057DBA"/>
    <w:rsid w:val="00065CB0"/>
    <w:rsid w:val="000675F8"/>
    <w:rsid w:val="00072FC9"/>
    <w:rsid w:val="00073AA4"/>
    <w:rsid w:val="000758D5"/>
    <w:rsid w:val="000809E7"/>
    <w:rsid w:val="000811FD"/>
    <w:rsid w:val="00082841"/>
    <w:rsid w:val="00083646"/>
    <w:rsid w:val="00084E0A"/>
    <w:rsid w:val="00087A28"/>
    <w:rsid w:val="000947CE"/>
    <w:rsid w:val="00094BD9"/>
    <w:rsid w:val="0009673D"/>
    <w:rsid w:val="00096A28"/>
    <w:rsid w:val="00097522"/>
    <w:rsid w:val="000A0759"/>
    <w:rsid w:val="000A27BA"/>
    <w:rsid w:val="000A2DE1"/>
    <w:rsid w:val="000A5644"/>
    <w:rsid w:val="000A5C31"/>
    <w:rsid w:val="000A6B13"/>
    <w:rsid w:val="000A6FF5"/>
    <w:rsid w:val="000B1C3A"/>
    <w:rsid w:val="000B2415"/>
    <w:rsid w:val="000B3A12"/>
    <w:rsid w:val="000B45C0"/>
    <w:rsid w:val="000C1D62"/>
    <w:rsid w:val="000C6072"/>
    <w:rsid w:val="000C7196"/>
    <w:rsid w:val="000D5887"/>
    <w:rsid w:val="000D5F9E"/>
    <w:rsid w:val="000E2F3F"/>
    <w:rsid w:val="000E4DF0"/>
    <w:rsid w:val="000F2367"/>
    <w:rsid w:val="000F5695"/>
    <w:rsid w:val="000F6C19"/>
    <w:rsid w:val="0010067D"/>
    <w:rsid w:val="00100BFD"/>
    <w:rsid w:val="00104D39"/>
    <w:rsid w:val="001117FC"/>
    <w:rsid w:val="00114207"/>
    <w:rsid w:val="00115C59"/>
    <w:rsid w:val="00122979"/>
    <w:rsid w:val="001237F2"/>
    <w:rsid w:val="00124040"/>
    <w:rsid w:val="001334CA"/>
    <w:rsid w:val="00133987"/>
    <w:rsid w:val="00133DA5"/>
    <w:rsid w:val="001349AE"/>
    <w:rsid w:val="0013656C"/>
    <w:rsid w:val="00137127"/>
    <w:rsid w:val="00145FB9"/>
    <w:rsid w:val="00146867"/>
    <w:rsid w:val="00146FFF"/>
    <w:rsid w:val="001618D8"/>
    <w:rsid w:val="00162B79"/>
    <w:rsid w:val="001642FE"/>
    <w:rsid w:val="00170AA4"/>
    <w:rsid w:val="001725E8"/>
    <w:rsid w:val="001873DD"/>
    <w:rsid w:val="00187E48"/>
    <w:rsid w:val="00193623"/>
    <w:rsid w:val="00194C7E"/>
    <w:rsid w:val="00195C64"/>
    <w:rsid w:val="0019637C"/>
    <w:rsid w:val="00197942"/>
    <w:rsid w:val="001A2412"/>
    <w:rsid w:val="001B219A"/>
    <w:rsid w:val="001B4F12"/>
    <w:rsid w:val="001B5281"/>
    <w:rsid w:val="001C1F9A"/>
    <w:rsid w:val="001C3B1E"/>
    <w:rsid w:val="001D06A1"/>
    <w:rsid w:val="001D741F"/>
    <w:rsid w:val="001E296C"/>
    <w:rsid w:val="001E2D9C"/>
    <w:rsid w:val="001E38E2"/>
    <w:rsid w:val="001E4F5A"/>
    <w:rsid w:val="001F270D"/>
    <w:rsid w:val="001F31D0"/>
    <w:rsid w:val="0020379F"/>
    <w:rsid w:val="00215D9E"/>
    <w:rsid w:val="002269D8"/>
    <w:rsid w:val="002276C2"/>
    <w:rsid w:val="00230462"/>
    <w:rsid w:val="00230F75"/>
    <w:rsid w:val="002319DA"/>
    <w:rsid w:val="0023288C"/>
    <w:rsid w:val="002347F3"/>
    <w:rsid w:val="002348D6"/>
    <w:rsid w:val="00234C99"/>
    <w:rsid w:val="00235630"/>
    <w:rsid w:val="00235B18"/>
    <w:rsid w:val="002364DF"/>
    <w:rsid w:val="002430E0"/>
    <w:rsid w:val="00243769"/>
    <w:rsid w:val="002451CD"/>
    <w:rsid w:val="0025569E"/>
    <w:rsid w:val="00256F0D"/>
    <w:rsid w:val="00261832"/>
    <w:rsid w:val="002662D2"/>
    <w:rsid w:val="002725E6"/>
    <w:rsid w:val="00275022"/>
    <w:rsid w:val="00282CE5"/>
    <w:rsid w:val="002861C4"/>
    <w:rsid w:val="00286CA3"/>
    <w:rsid w:val="0029339D"/>
    <w:rsid w:val="002A5BD8"/>
    <w:rsid w:val="002C5301"/>
    <w:rsid w:val="002C5C3A"/>
    <w:rsid w:val="002C77F4"/>
    <w:rsid w:val="002D478A"/>
    <w:rsid w:val="002D797A"/>
    <w:rsid w:val="002E46B4"/>
    <w:rsid w:val="002E4E80"/>
    <w:rsid w:val="002F0D89"/>
    <w:rsid w:val="002F3FA2"/>
    <w:rsid w:val="002F4521"/>
    <w:rsid w:val="002F627F"/>
    <w:rsid w:val="003050BE"/>
    <w:rsid w:val="003052B0"/>
    <w:rsid w:val="003176A4"/>
    <w:rsid w:val="00317E9C"/>
    <w:rsid w:val="00322042"/>
    <w:rsid w:val="0032296C"/>
    <w:rsid w:val="00323237"/>
    <w:rsid w:val="0033059D"/>
    <w:rsid w:val="00331C4D"/>
    <w:rsid w:val="00333C65"/>
    <w:rsid w:val="0033401B"/>
    <w:rsid w:val="00335466"/>
    <w:rsid w:val="00337004"/>
    <w:rsid w:val="003527DF"/>
    <w:rsid w:val="003608F7"/>
    <w:rsid w:val="00366176"/>
    <w:rsid w:val="0037054B"/>
    <w:rsid w:val="003836A8"/>
    <w:rsid w:val="00383E38"/>
    <w:rsid w:val="00384C4A"/>
    <w:rsid w:val="00384E63"/>
    <w:rsid w:val="00392377"/>
    <w:rsid w:val="00392F36"/>
    <w:rsid w:val="0039483B"/>
    <w:rsid w:val="003A199B"/>
    <w:rsid w:val="003A2BFA"/>
    <w:rsid w:val="003A50E2"/>
    <w:rsid w:val="003B176A"/>
    <w:rsid w:val="003B3CAB"/>
    <w:rsid w:val="003B65D9"/>
    <w:rsid w:val="003B66F5"/>
    <w:rsid w:val="003C2457"/>
    <w:rsid w:val="003C5E45"/>
    <w:rsid w:val="003E07F5"/>
    <w:rsid w:val="003E2932"/>
    <w:rsid w:val="003E2D25"/>
    <w:rsid w:val="003F64DE"/>
    <w:rsid w:val="00400153"/>
    <w:rsid w:val="0040252E"/>
    <w:rsid w:val="004025DD"/>
    <w:rsid w:val="0040493B"/>
    <w:rsid w:val="004056CD"/>
    <w:rsid w:val="0041386A"/>
    <w:rsid w:val="0041602C"/>
    <w:rsid w:val="00416FCD"/>
    <w:rsid w:val="00416FDA"/>
    <w:rsid w:val="00433048"/>
    <w:rsid w:val="004337FE"/>
    <w:rsid w:val="00437576"/>
    <w:rsid w:val="00437E80"/>
    <w:rsid w:val="00446E91"/>
    <w:rsid w:val="00447E2C"/>
    <w:rsid w:val="0045771D"/>
    <w:rsid w:val="004602BE"/>
    <w:rsid w:val="00477499"/>
    <w:rsid w:val="0048071B"/>
    <w:rsid w:val="004904B5"/>
    <w:rsid w:val="00490AF8"/>
    <w:rsid w:val="00494D65"/>
    <w:rsid w:val="004A6654"/>
    <w:rsid w:val="004B5225"/>
    <w:rsid w:val="004B5495"/>
    <w:rsid w:val="004B66E0"/>
    <w:rsid w:val="004B66E6"/>
    <w:rsid w:val="004C25DE"/>
    <w:rsid w:val="004C2F7E"/>
    <w:rsid w:val="004C5074"/>
    <w:rsid w:val="004D0B2E"/>
    <w:rsid w:val="004D28C4"/>
    <w:rsid w:val="004D3C60"/>
    <w:rsid w:val="004E09B1"/>
    <w:rsid w:val="004E1E05"/>
    <w:rsid w:val="004E2DBC"/>
    <w:rsid w:val="004E3817"/>
    <w:rsid w:val="004F123B"/>
    <w:rsid w:val="00501790"/>
    <w:rsid w:val="0050697C"/>
    <w:rsid w:val="00507DB8"/>
    <w:rsid w:val="00510A25"/>
    <w:rsid w:val="00515B1D"/>
    <w:rsid w:val="00523290"/>
    <w:rsid w:val="00524190"/>
    <w:rsid w:val="0052564B"/>
    <w:rsid w:val="005307A5"/>
    <w:rsid w:val="00534FCE"/>
    <w:rsid w:val="00537419"/>
    <w:rsid w:val="005424E2"/>
    <w:rsid w:val="00547812"/>
    <w:rsid w:val="005531A2"/>
    <w:rsid w:val="00555BB8"/>
    <w:rsid w:val="00567D38"/>
    <w:rsid w:val="0057262E"/>
    <w:rsid w:val="00575E48"/>
    <w:rsid w:val="00576761"/>
    <w:rsid w:val="00583947"/>
    <w:rsid w:val="00583C9E"/>
    <w:rsid w:val="00585CB6"/>
    <w:rsid w:val="00590723"/>
    <w:rsid w:val="00594196"/>
    <w:rsid w:val="00596535"/>
    <w:rsid w:val="005A013B"/>
    <w:rsid w:val="005A0891"/>
    <w:rsid w:val="005A1C71"/>
    <w:rsid w:val="005A3292"/>
    <w:rsid w:val="005A4BE5"/>
    <w:rsid w:val="005B06C8"/>
    <w:rsid w:val="005B17EA"/>
    <w:rsid w:val="005B28FB"/>
    <w:rsid w:val="005B3210"/>
    <w:rsid w:val="005B325F"/>
    <w:rsid w:val="005B5496"/>
    <w:rsid w:val="005B6CD7"/>
    <w:rsid w:val="005C100B"/>
    <w:rsid w:val="005C631B"/>
    <w:rsid w:val="005D760D"/>
    <w:rsid w:val="005D7769"/>
    <w:rsid w:val="005E0FC6"/>
    <w:rsid w:val="005E312C"/>
    <w:rsid w:val="005E3D32"/>
    <w:rsid w:val="005E46C1"/>
    <w:rsid w:val="005E498F"/>
    <w:rsid w:val="005F35FC"/>
    <w:rsid w:val="005F5874"/>
    <w:rsid w:val="005F6088"/>
    <w:rsid w:val="00604455"/>
    <w:rsid w:val="00605680"/>
    <w:rsid w:val="00611F4C"/>
    <w:rsid w:val="0062126E"/>
    <w:rsid w:val="0062147C"/>
    <w:rsid w:val="006219CA"/>
    <w:rsid w:val="006223A0"/>
    <w:rsid w:val="00627285"/>
    <w:rsid w:val="00630106"/>
    <w:rsid w:val="00634548"/>
    <w:rsid w:val="0063543F"/>
    <w:rsid w:val="0063546A"/>
    <w:rsid w:val="00641CCD"/>
    <w:rsid w:val="0064385E"/>
    <w:rsid w:val="0064602B"/>
    <w:rsid w:val="006460E0"/>
    <w:rsid w:val="00646846"/>
    <w:rsid w:val="006500E3"/>
    <w:rsid w:val="00651140"/>
    <w:rsid w:val="00670256"/>
    <w:rsid w:val="006708F5"/>
    <w:rsid w:val="00670F03"/>
    <w:rsid w:val="00671FEC"/>
    <w:rsid w:val="00673B02"/>
    <w:rsid w:val="00673E7F"/>
    <w:rsid w:val="00683F04"/>
    <w:rsid w:val="006857C4"/>
    <w:rsid w:val="006926FA"/>
    <w:rsid w:val="0069790F"/>
    <w:rsid w:val="00697CC2"/>
    <w:rsid w:val="006A59DE"/>
    <w:rsid w:val="006A63BB"/>
    <w:rsid w:val="006B01C1"/>
    <w:rsid w:val="006C025D"/>
    <w:rsid w:val="006C1A65"/>
    <w:rsid w:val="006C4322"/>
    <w:rsid w:val="006C4F6B"/>
    <w:rsid w:val="006C563D"/>
    <w:rsid w:val="006C7BB2"/>
    <w:rsid w:val="006D00ED"/>
    <w:rsid w:val="006D29A3"/>
    <w:rsid w:val="006D2A85"/>
    <w:rsid w:val="006D3487"/>
    <w:rsid w:val="006D5C07"/>
    <w:rsid w:val="006D76E6"/>
    <w:rsid w:val="006D7BCC"/>
    <w:rsid w:val="006E1F15"/>
    <w:rsid w:val="006F12D7"/>
    <w:rsid w:val="006F1E41"/>
    <w:rsid w:val="006F29EE"/>
    <w:rsid w:val="006F43D3"/>
    <w:rsid w:val="006F7C08"/>
    <w:rsid w:val="006F7DB4"/>
    <w:rsid w:val="00704D70"/>
    <w:rsid w:val="0071152E"/>
    <w:rsid w:val="0071483E"/>
    <w:rsid w:val="00717EE4"/>
    <w:rsid w:val="00720287"/>
    <w:rsid w:val="00721AAC"/>
    <w:rsid w:val="00726A30"/>
    <w:rsid w:val="00731D97"/>
    <w:rsid w:val="007338AB"/>
    <w:rsid w:val="00735C0D"/>
    <w:rsid w:val="0073724D"/>
    <w:rsid w:val="00742BC5"/>
    <w:rsid w:val="007432DF"/>
    <w:rsid w:val="00743DE1"/>
    <w:rsid w:val="00746D88"/>
    <w:rsid w:val="007476B8"/>
    <w:rsid w:val="00752C59"/>
    <w:rsid w:val="00760173"/>
    <w:rsid w:val="007636AE"/>
    <w:rsid w:val="00764EE2"/>
    <w:rsid w:val="007840F4"/>
    <w:rsid w:val="00786530"/>
    <w:rsid w:val="007A1CBD"/>
    <w:rsid w:val="007B0EF8"/>
    <w:rsid w:val="007B71EA"/>
    <w:rsid w:val="007B7805"/>
    <w:rsid w:val="007C01BE"/>
    <w:rsid w:val="007C0240"/>
    <w:rsid w:val="007C0F49"/>
    <w:rsid w:val="007C3DD2"/>
    <w:rsid w:val="007C3F30"/>
    <w:rsid w:val="007C451C"/>
    <w:rsid w:val="007C51A6"/>
    <w:rsid w:val="007C5748"/>
    <w:rsid w:val="007C645D"/>
    <w:rsid w:val="007C7E76"/>
    <w:rsid w:val="007D6E48"/>
    <w:rsid w:val="007E0404"/>
    <w:rsid w:val="007E1A71"/>
    <w:rsid w:val="007E1E76"/>
    <w:rsid w:val="007E336D"/>
    <w:rsid w:val="007F2B26"/>
    <w:rsid w:val="007F401C"/>
    <w:rsid w:val="007F5594"/>
    <w:rsid w:val="007F6380"/>
    <w:rsid w:val="00800906"/>
    <w:rsid w:val="00802DB0"/>
    <w:rsid w:val="0080439D"/>
    <w:rsid w:val="008102EF"/>
    <w:rsid w:val="00810B95"/>
    <w:rsid w:val="00812E88"/>
    <w:rsid w:val="008206F9"/>
    <w:rsid w:val="00822F2E"/>
    <w:rsid w:val="00826AB9"/>
    <w:rsid w:val="00830835"/>
    <w:rsid w:val="00830A6A"/>
    <w:rsid w:val="00830FFE"/>
    <w:rsid w:val="0083176E"/>
    <w:rsid w:val="00831F08"/>
    <w:rsid w:val="00833F27"/>
    <w:rsid w:val="008409C4"/>
    <w:rsid w:val="00840B00"/>
    <w:rsid w:val="00840BDA"/>
    <w:rsid w:val="00840E6A"/>
    <w:rsid w:val="00841216"/>
    <w:rsid w:val="00846219"/>
    <w:rsid w:val="00851F74"/>
    <w:rsid w:val="00852317"/>
    <w:rsid w:val="00857139"/>
    <w:rsid w:val="00862E48"/>
    <w:rsid w:val="00867357"/>
    <w:rsid w:val="008703B9"/>
    <w:rsid w:val="008737D2"/>
    <w:rsid w:val="00873C66"/>
    <w:rsid w:val="00874173"/>
    <w:rsid w:val="008763D5"/>
    <w:rsid w:val="00877CD5"/>
    <w:rsid w:val="00881E46"/>
    <w:rsid w:val="00882D61"/>
    <w:rsid w:val="008836D5"/>
    <w:rsid w:val="00886C0B"/>
    <w:rsid w:val="008918BF"/>
    <w:rsid w:val="008A0617"/>
    <w:rsid w:val="008A4CC5"/>
    <w:rsid w:val="008A6C6B"/>
    <w:rsid w:val="008B573F"/>
    <w:rsid w:val="008B5EAC"/>
    <w:rsid w:val="008C0858"/>
    <w:rsid w:val="008C25C3"/>
    <w:rsid w:val="008C2B5D"/>
    <w:rsid w:val="008C39BE"/>
    <w:rsid w:val="008C3DD4"/>
    <w:rsid w:val="008C52DA"/>
    <w:rsid w:val="008C558D"/>
    <w:rsid w:val="008D02A2"/>
    <w:rsid w:val="008D278C"/>
    <w:rsid w:val="008E4A02"/>
    <w:rsid w:val="008F44BE"/>
    <w:rsid w:val="00906F9A"/>
    <w:rsid w:val="00912D01"/>
    <w:rsid w:val="00912FB4"/>
    <w:rsid w:val="0091434D"/>
    <w:rsid w:val="00924E95"/>
    <w:rsid w:val="00925489"/>
    <w:rsid w:val="00934A9E"/>
    <w:rsid w:val="0094452B"/>
    <w:rsid w:val="00951560"/>
    <w:rsid w:val="009519F9"/>
    <w:rsid w:val="009619D1"/>
    <w:rsid w:val="009662E2"/>
    <w:rsid w:val="009666CA"/>
    <w:rsid w:val="009770D3"/>
    <w:rsid w:val="00980499"/>
    <w:rsid w:val="009805D4"/>
    <w:rsid w:val="00980A16"/>
    <w:rsid w:val="00980A5B"/>
    <w:rsid w:val="009819CB"/>
    <w:rsid w:val="009839DC"/>
    <w:rsid w:val="00987D04"/>
    <w:rsid w:val="00990FD1"/>
    <w:rsid w:val="00991ACC"/>
    <w:rsid w:val="00993231"/>
    <w:rsid w:val="00994745"/>
    <w:rsid w:val="0099706D"/>
    <w:rsid w:val="009A34AC"/>
    <w:rsid w:val="009A5117"/>
    <w:rsid w:val="009B06E9"/>
    <w:rsid w:val="009B07F4"/>
    <w:rsid w:val="009B094C"/>
    <w:rsid w:val="009B3368"/>
    <w:rsid w:val="009B3596"/>
    <w:rsid w:val="009C0247"/>
    <w:rsid w:val="009C14A4"/>
    <w:rsid w:val="009C2D31"/>
    <w:rsid w:val="009C69F9"/>
    <w:rsid w:val="009D687F"/>
    <w:rsid w:val="009E2F80"/>
    <w:rsid w:val="009E6319"/>
    <w:rsid w:val="009E7E05"/>
    <w:rsid w:val="009F71B7"/>
    <w:rsid w:val="00A02C5B"/>
    <w:rsid w:val="00A15C27"/>
    <w:rsid w:val="00A16ECA"/>
    <w:rsid w:val="00A17988"/>
    <w:rsid w:val="00A2156F"/>
    <w:rsid w:val="00A2610D"/>
    <w:rsid w:val="00A300CE"/>
    <w:rsid w:val="00A31201"/>
    <w:rsid w:val="00A325AF"/>
    <w:rsid w:val="00A35350"/>
    <w:rsid w:val="00A35646"/>
    <w:rsid w:val="00A375E9"/>
    <w:rsid w:val="00A47A88"/>
    <w:rsid w:val="00A522A6"/>
    <w:rsid w:val="00A52F61"/>
    <w:rsid w:val="00A57860"/>
    <w:rsid w:val="00A612AE"/>
    <w:rsid w:val="00A66696"/>
    <w:rsid w:val="00A72FC7"/>
    <w:rsid w:val="00A7621C"/>
    <w:rsid w:val="00A77772"/>
    <w:rsid w:val="00A84032"/>
    <w:rsid w:val="00A86D45"/>
    <w:rsid w:val="00A87D8D"/>
    <w:rsid w:val="00AA4BA3"/>
    <w:rsid w:val="00AA4E8E"/>
    <w:rsid w:val="00AA58B2"/>
    <w:rsid w:val="00AB3DF1"/>
    <w:rsid w:val="00AC1951"/>
    <w:rsid w:val="00AC3B36"/>
    <w:rsid w:val="00AC7C3A"/>
    <w:rsid w:val="00AD0ACE"/>
    <w:rsid w:val="00AD2966"/>
    <w:rsid w:val="00AD2F22"/>
    <w:rsid w:val="00AD5668"/>
    <w:rsid w:val="00AE08B0"/>
    <w:rsid w:val="00AE3C6C"/>
    <w:rsid w:val="00AE4788"/>
    <w:rsid w:val="00AE7300"/>
    <w:rsid w:val="00AE7A77"/>
    <w:rsid w:val="00AF43B2"/>
    <w:rsid w:val="00AF5A85"/>
    <w:rsid w:val="00B0482F"/>
    <w:rsid w:val="00B053FE"/>
    <w:rsid w:val="00B056B8"/>
    <w:rsid w:val="00B05C21"/>
    <w:rsid w:val="00B07776"/>
    <w:rsid w:val="00B11905"/>
    <w:rsid w:val="00B15F5A"/>
    <w:rsid w:val="00B165DF"/>
    <w:rsid w:val="00B17BD9"/>
    <w:rsid w:val="00B17C98"/>
    <w:rsid w:val="00B20210"/>
    <w:rsid w:val="00B20548"/>
    <w:rsid w:val="00B23F92"/>
    <w:rsid w:val="00B30C6B"/>
    <w:rsid w:val="00B34EC8"/>
    <w:rsid w:val="00B40186"/>
    <w:rsid w:val="00B41505"/>
    <w:rsid w:val="00B42B69"/>
    <w:rsid w:val="00B4395B"/>
    <w:rsid w:val="00B44753"/>
    <w:rsid w:val="00B516ED"/>
    <w:rsid w:val="00B52CB2"/>
    <w:rsid w:val="00B655DF"/>
    <w:rsid w:val="00B70AD7"/>
    <w:rsid w:val="00B73263"/>
    <w:rsid w:val="00B746D3"/>
    <w:rsid w:val="00B74B8E"/>
    <w:rsid w:val="00B74F7C"/>
    <w:rsid w:val="00B76ABA"/>
    <w:rsid w:val="00B77468"/>
    <w:rsid w:val="00B8343C"/>
    <w:rsid w:val="00B85261"/>
    <w:rsid w:val="00B94374"/>
    <w:rsid w:val="00B95659"/>
    <w:rsid w:val="00B962D7"/>
    <w:rsid w:val="00B97161"/>
    <w:rsid w:val="00B97296"/>
    <w:rsid w:val="00BA1703"/>
    <w:rsid w:val="00BA1AC9"/>
    <w:rsid w:val="00BA2EED"/>
    <w:rsid w:val="00BA66AE"/>
    <w:rsid w:val="00BA741C"/>
    <w:rsid w:val="00BB04D2"/>
    <w:rsid w:val="00BB6197"/>
    <w:rsid w:val="00BB7CCA"/>
    <w:rsid w:val="00BC51CC"/>
    <w:rsid w:val="00BD3FAC"/>
    <w:rsid w:val="00BD65D5"/>
    <w:rsid w:val="00BD7394"/>
    <w:rsid w:val="00BE27B5"/>
    <w:rsid w:val="00BE316A"/>
    <w:rsid w:val="00BE377C"/>
    <w:rsid w:val="00BE4CFF"/>
    <w:rsid w:val="00BF2E5C"/>
    <w:rsid w:val="00BF4FAF"/>
    <w:rsid w:val="00BF5F66"/>
    <w:rsid w:val="00BF6F2C"/>
    <w:rsid w:val="00BF79FF"/>
    <w:rsid w:val="00C005F4"/>
    <w:rsid w:val="00C00FD5"/>
    <w:rsid w:val="00C02D3F"/>
    <w:rsid w:val="00C11721"/>
    <w:rsid w:val="00C12A15"/>
    <w:rsid w:val="00C13013"/>
    <w:rsid w:val="00C13083"/>
    <w:rsid w:val="00C137D2"/>
    <w:rsid w:val="00C138EB"/>
    <w:rsid w:val="00C15586"/>
    <w:rsid w:val="00C15BE7"/>
    <w:rsid w:val="00C176BF"/>
    <w:rsid w:val="00C20954"/>
    <w:rsid w:val="00C302EA"/>
    <w:rsid w:val="00C32478"/>
    <w:rsid w:val="00C32682"/>
    <w:rsid w:val="00C33248"/>
    <w:rsid w:val="00C445BE"/>
    <w:rsid w:val="00C46A56"/>
    <w:rsid w:val="00C50657"/>
    <w:rsid w:val="00C51030"/>
    <w:rsid w:val="00C52764"/>
    <w:rsid w:val="00C53F35"/>
    <w:rsid w:val="00C56E83"/>
    <w:rsid w:val="00C57B38"/>
    <w:rsid w:val="00C57EC7"/>
    <w:rsid w:val="00C60E0A"/>
    <w:rsid w:val="00C653B7"/>
    <w:rsid w:val="00C70246"/>
    <w:rsid w:val="00C7492B"/>
    <w:rsid w:val="00C773EB"/>
    <w:rsid w:val="00C8598B"/>
    <w:rsid w:val="00C86676"/>
    <w:rsid w:val="00C921ED"/>
    <w:rsid w:val="00C96290"/>
    <w:rsid w:val="00C97C0B"/>
    <w:rsid w:val="00CA369F"/>
    <w:rsid w:val="00CB6142"/>
    <w:rsid w:val="00CB704E"/>
    <w:rsid w:val="00CC149C"/>
    <w:rsid w:val="00CC54CD"/>
    <w:rsid w:val="00CC752D"/>
    <w:rsid w:val="00CD32E6"/>
    <w:rsid w:val="00CD380E"/>
    <w:rsid w:val="00CE1C3C"/>
    <w:rsid w:val="00CE4176"/>
    <w:rsid w:val="00CF0294"/>
    <w:rsid w:val="00CF3E8D"/>
    <w:rsid w:val="00D04128"/>
    <w:rsid w:val="00D04FB8"/>
    <w:rsid w:val="00D10EE9"/>
    <w:rsid w:val="00D12410"/>
    <w:rsid w:val="00D14FC8"/>
    <w:rsid w:val="00D3200C"/>
    <w:rsid w:val="00D3542D"/>
    <w:rsid w:val="00D376FB"/>
    <w:rsid w:val="00D437AE"/>
    <w:rsid w:val="00D51CBA"/>
    <w:rsid w:val="00D5215F"/>
    <w:rsid w:val="00D5241E"/>
    <w:rsid w:val="00D5296D"/>
    <w:rsid w:val="00D54FEF"/>
    <w:rsid w:val="00D56F50"/>
    <w:rsid w:val="00D57387"/>
    <w:rsid w:val="00D60689"/>
    <w:rsid w:val="00D606CD"/>
    <w:rsid w:val="00D61D64"/>
    <w:rsid w:val="00D65E0E"/>
    <w:rsid w:val="00D6664C"/>
    <w:rsid w:val="00D70B6B"/>
    <w:rsid w:val="00D767AC"/>
    <w:rsid w:val="00D80FB0"/>
    <w:rsid w:val="00D81B9F"/>
    <w:rsid w:val="00D84195"/>
    <w:rsid w:val="00D85ABC"/>
    <w:rsid w:val="00D864A4"/>
    <w:rsid w:val="00D9240B"/>
    <w:rsid w:val="00DA1B29"/>
    <w:rsid w:val="00DA5EDC"/>
    <w:rsid w:val="00DA6204"/>
    <w:rsid w:val="00DA6494"/>
    <w:rsid w:val="00DA68A6"/>
    <w:rsid w:val="00DB2C2B"/>
    <w:rsid w:val="00DB5882"/>
    <w:rsid w:val="00DB5FFE"/>
    <w:rsid w:val="00DB747A"/>
    <w:rsid w:val="00DB7FD7"/>
    <w:rsid w:val="00DC0226"/>
    <w:rsid w:val="00DC0F5E"/>
    <w:rsid w:val="00DC401F"/>
    <w:rsid w:val="00DC4EAD"/>
    <w:rsid w:val="00DC4ED7"/>
    <w:rsid w:val="00DC6C1D"/>
    <w:rsid w:val="00DC73EA"/>
    <w:rsid w:val="00DD0BFF"/>
    <w:rsid w:val="00DD15C5"/>
    <w:rsid w:val="00DD2EDC"/>
    <w:rsid w:val="00DD4379"/>
    <w:rsid w:val="00DE0E08"/>
    <w:rsid w:val="00DE2F75"/>
    <w:rsid w:val="00DE443C"/>
    <w:rsid w:val="00DE705D"/>
    <w:rsid w:val="00DF09D9"/>
    <w:rsid w:val="00E021AE"/>
    <w:rsid w:val="00E021F6"/>
    <w:rsid w:val="00E0465B"/>
    <w:rsid w:val="00E070D4"/>
    <w:rsid w:val="00E11D78"/>
    <w:rsid w:val="00E2105F"/>
    <w:rsid w:val="00E23BE3"/>
    <w:rsid w:val="00E257DA"/>
    <w:rsid w:val="00E3260A"/>
    <w:rsid w:val="00E339FC"/>
    <w:rsid w:val="00E346CE"/>
    <w:rsid w:val="00E432C7"/>
    <w:rsid w:val="00E4466E"/>
    <w:rsid w:val="00E53FB0"/>
    <w:rsid w:val="00E65CBF"/>
    <w:rsid w:val="00E6622E"/>
    <w:rsid w:val="00E67A73"/>
    <w:rsid w:val="00E73500"/>
    <w:rsid w:val="00E762BD"/>
    <w:rsid w:val="00E823A3"/>
    <w:rsid w:val="00E826C0"/>
    <w:rsid w:val="00E8362F"/>
    <w:rsid w:val="00E873CA"/>
    <w:rsid w:val="00E87636"/>
    <w:rsid w:val="00E91766"/>
    <w:rsid w:val="00E9451B"/>
    <w:rsid w:val="00E96845"/>
    <w:rsid w:val="00EA2279"/>
    <w:rsid w:val="00EB1AA3"/>
    <w:rsid w:val="00EB2744"/>
    <w:rsid w:val="00EC55FD"/>
    <w:rsid w:val="00EC7B54"/>
    <w:rsid w:val="00ED09DE"/>
    <w:rsid w:val="00ED7C4D"/>
    <w:rsid w:val="00EE6A3D"/>
    <w:rsid w:val="00EE759A"/>
    <w:rsid w:val="00EF26FD"/>
    <w:rsid w:val="00EF2DE8"/>
    <w:rsid w:val="00EF4CD2"/>
    <w:rsid w:val="00F04119"/>
    <w:rsid w:val="00F0473B"/>
    <w:rsid w:val="00F1058C"/>
    <w:rsid w:val="00F113EF"/>
    <w:rsid w:val="00F12A34"/>
    <w:rsid w:val="00F12AF1"/>
    <w:rsid w:val="00F24046"/>
    <w:rsid w:val="00F3198E"/>
    <w:rsid w:val="00F43454"/>
    <w:rsid w:val="00F44D6C"/>
    <w:rsid w:val="00F46FD1"/>
    <w:rsid w:val="00F5078A"/>
    <w:rsid w:val="00F5201F"/>
    <w:rsid w:val="00F53B43"/>
    <w:rsid w:val="00F53DF3"/>
    <w:rsid w:val="00F56627"/>
    <w:rsid w:val="00F71D3E"/>
    <w:rsid w:val="00F750CE"/>
    <w:rsid w:val="00F81004"/>
    <w:rsid w:val="00F8176B"/>
    <w:rsid w:val="00F827B1"/>
    <w:rsid w:val="00F87EA6"/>
    <w:rsid w:val="00F949C9"/>
    <w:rsid w:val="00F95E76"/>
    <w:rsid w:val="00F9709D"/>
    <w:rsid w:val="00FA298C"/>
    <w:rsid w:val="00FA3D93"/>
    <w:rsid w:val="00FC4906"/>
    <w:rsid w:val="00FD00E3"/>
    <w:rsid w:val="00FD6537"/>
    <w:rsid w:val="00FE05C9"/>
    <w:rsid w:val="00FE0F84"/>
    <w:rsid w:val="00FE5348"/>
    <w:rsid w:val="00FE7259"/>
    <w:rsid w:val="00FF0B87"/>
    <w:rsid w:val="00FF31B2"/>
    <w:rsid w:val="00FF57F3"/>
    <w:rsid w:val="00FF5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1"/>
    </o:shapelayout>
  </w:shapeDefaults>
  <w:decimalSymbol w:val="."/>
  <w:listSeparator w:val=";"/>
  <w14:docId w14:val="03E7865C"/>
  <w15:docId w15:val="{20304B1F-EC1B-4F50-B301-DB42B656A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9">
    <w:name w:val="heading 9"/>
    <w:basedOn w:val="a"/>
    <w:next w:val="a"/>
    <w:link w:val="9Char"/>
    <w:semiHidden/>
    <w:unhideWhenUsed/>
    <w:qFormat/>
    <w:rsid w:val="00717EE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7E1A7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uiPriority w:val="59"/>
    <w:rsid w:val="007E1A7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6"/>
    <w:uiPriority w:val="59"/>
    <w:rsid w:val="00DC73EA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9Char">
    <w:name w:val="عنوان 9 Char"/>
    <w:basedOn w:val="a0"/>
    <w:link w:val="9"/>
    <w:semiHidden/>
    <w:rsid w:val="00717E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4">
    <w:name w:val="Table Grid4"/>
    <w:basedOn w:val="a1"/>
    <w:next w:val="a6"/>
    <w:uiPriority w:val="59"/>
    <w:rsid w:val="00D61D6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a0"/>
    <w:uiPriority w:val="99"/>
    <w:unhideWhenUsed/>
    <w:rsid w:val="000274C0"/>
    <w:rPr>
      <w:color w:val="0563C1" w:themeColor="hyperlink"/>
      <w:u w:val="single"/>
    </w:rPr>
  </w:style>
  <w:style w:type="character" w:customStyle="1" w:styleId="10">
    <w:name w:val="إشارة لم يتم حلها1"/>
    <w:basedOn w:val="a0"/>
    <w:uiPriority w:val="99"/>
    <w:semiHidden/>
    <w:unhideWhenUsed/>
    <w:rsid w:val="000274C0"/>
    <w:rPr>
      <w:color w:val="605E5C"/>
      <w:shd w:val="clear" w:color="auto" w:fill="E1DFDD"/>
    </w:rPr>
  </w:style>
  <w:style w:type="character" w:styleId="ad">
    <w:name w:val="annotation reference"/>
    <w:basedOn w:val="a0"/>
    <w:semiHidden/>
    <w:unhideWhenUsed/>
    <w:rsid w:val="00D5215F"/>
    <w:rPr>
      <w:sz w:val="16"/>
      <w:szCs w:val="16"/>
    </w:rPr>
  </w:style>
  <w:style w:type="paragraph" w:styleId="ae">
    <w:name w:val="annotation text"/>
    <w:basedOn w:val="a"/>
    <w:link w:val="Char3"/>
    <w:semiHidden/>
    <w:unhideWhenUsed/>
    <w:rsid w:val="00D5215F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e"/>
    <w:semiHidden/>
    <w:rsid w:val="00D5215F"/>
    <w:rPr>
      <w:rFonts w:asciiTheme="minorHAnsi" w:eastAsiaTheme="minorHAnsi" w:hAnsiTheme="minorHAnsi" w:cstheme="minorBidi"/>
    </w:rPr>
  </w:style>
  <w:style w:type="paragraph" w:styleId="af">
    <w:name w:val="annotation subject"/>
    <w:basedOn w:val="ae"/>
    <w:next w:val="ae"/>
    <w:link w:val="Char4"/>
    <w:semiHidden/>
    <w:unhideWhenUsed/>
    <w:rsid w:val="00D5215F"/>
    <w:rPr>
      <w:b/>
      <w:bCs/>
    </w:rPr>
  </w:style>
  <w:style w:type="character" w:customStyle="1" w:styleId="Char4">
    <w:name w:val="موضوع تعليق Char"/>
    <w:basedOn w:val="Char3"/>
    <w:link w:val="af"/>
    <w:semiHidden/>
    <w:rsid w:val="00D5215F"/>
    <w:rPr>
      <w:rFonts w:asciiTheme="minorHAnsi" w:eastAsiaTheme="minorHAnsi" w:hAnsiTheme="minorHAnsi" w:cstheme="minorBidi"/>
      <w:b/>
      <w:bCs/>
    </w:rPr>
  </w:style>
  <w:style w:type="table" w:customStyle="1" w:styleId="11">
    <w:name w:val="شبكة جدول1"/>
    <w:basedOn w:val="a1"/>
    <w:next w:val="a6"/>
    <w:uiPriority w:val="59"/>
    <w:rsid w:val="0071483E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7D392A-A45B-4649-BD2D-55C04E5A8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lastModifiedBy>khaira Hus. al faifi</cp:lastModifiedBy>
  <cp:revision>7</cp:revision>
  <cp:lastPrinted>2022-08-31T10:39:00Z</cp:lastPrinted>
  <dcterms:created xsi:type="dcterms:W3CDTF">2023-09-18T17:23:00Z</dcterms:created>
  <dcterms:modified xsi:type="dcterms:W3CDTF">2024-03-1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